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7720C8" w14:textId="77777777" w:rsidR="00C4777E" w:rsidRDefault="00C4777E" w:rsidP="00C4777E">
      <w:pPr>
        <w:pStyle w:val="Title"/>
        <w:rPr>
          <w:rFonts w:ascii="Times New Roman" w:hAnsi="Times New Roman"/>
          <w:smallCaps/>
          <w:sz w:val="24"/>
          <w:szCs w:val="24"/>
        </w:rPr>
      </w:pPr>
      <w:bookmarkStart w:id="0" w:name="_GoBack"/>
      <w:bookmarkEnd w:id="0"/>
    </w:p>
    <w:p w14:paraId="3F316FF3" w14:textId="77777777" w:rsidR="00C4777E" w:rsidRDefault="00C4777E" w:rsidP="00C4777E">
      <w:pPr>
        <w:pStyle w:val="Title"/>
        <w:rPr>
          <w:rFonts w:ascii="Times New Roman" w:hAnsi="Times New Roman"/>
          <w:smallCaps/>
          <w:sz w:val="24"/>
          <w:szCs w:val="24"/>
        </w:rPr>
      </w:pPr>
    </w:p>
    <w:p w14:paraId="66A08834" w14:textId="77777777" w:rsidR="00C4777E" w:rsidRDefault="00C4777E" w:rsidP="00C4777E">
      <w:pPr>
        <w:pStyle w:val="Title"/>
        <w:rPr>
          <w:rFonts w:ascii="Times New Roman" w:hAnsi="Times New Roman"/>
          <w:smallCaps/>
          <w:sz w:val="24"/>
          <w:szCs w:val="24"/>
        </w:rPr>
      </w:pPr>
    </w:p>
    <w:p w14:paraId="3796254F" w14:textId="77777777" w:rsidR="00C4777E" w:rsidRDefault="00C4777E" w:rsidP="00C4777E">
      <w:pPr>
        <w:pStyle w:val="Title"/>
        <w:rPr>
          <w:rFonts w:ascii="Times New Roman" w:hAnsi="Times New Roman"/>
          <w:smallCaps/>
          <w:sz w:val="24"/>
          <w:szCs w:val="24"/>
        </w:rPr>
      </w:pPr>
    </w:p>
    <w:p w14:paraId="5154E1B1" w14:textId="77777777" w:rsidR="00C4777E" w:rsidRPr="00147A23" w:rsidRDefault="00C4777E" w:rsidP="00C4777E">
      <w:pPr>
        <w:pStyle w:val="Title"/>
        <w:rPr>
          <w:rFonts w:ascii="Times New Roman" w:hAnsi="Times New Roman"/>
          <w:smallCaps/>
          <w:sz w:val="24"/>
          <w:szCs w:val="24"/>
        </w:rPr>
      </w:pPr>
      <w:r w:rsidRPr="00147A23">
        <w:rPr>
          <w:rFonts w:ascii="Times New Roman" w:hAnsi="Times New Roman"/>
          <w:smallCaps/>
          <w:sz w:val="24"/>
          <w:szCs w:val="24"/>
        </w:rPr>
        <w:t>Authorization to Release Student Information</w:t>
      </w:r>
    </w:p>
    <w:p w14:paraId="4063278E" w14:textId="77777777" w:rsidR="00C4777E" w:rsidRDefault="00C4777E">
      <w:pPr>
        <w:rPr>
          <w:rFonts w:ascii="Times New Roman" w:hAnsi="Times New Roman"/>
          <w:smallCaps/>
          <w:szCs w:val="24"/>
        </w:rPr>
      </w:pPr>
    </w:p>
    <w:p w14:paraId="598D61E6" w14:textId="5326C721" w:rsidR="00C4777E" w:rsidRPr="006D4BBA" w:rsidRDefault="00C4777E" w:rsidP="00C4777E">
      <w:pPr>
        <w:pStyle w:val="NormalWeb"/>
        <w:spacing w:line="336" w:lineRule="auto"/>
        <w:rPr>
          <w:b/>
          <w:i/>
          <w:color w:val="FF0000"/>
        </w:rPr>
      </w:pPr>
      <w:r w:rsidRPr="00C4777E">
        <w:rPr>
          <w:b/>
        </w:rPr>
        <w:t>Directions</w:t>
      </w:r>
      <w:r>
        <w:t xml:space="preserve">: </w:t>
      </w:r>
      <w:r w:rsidRPr="00C4777E">
        <w:t xml:space="preserve">Students who wish to grant parental, spouse, or 3rd party access to their educational records may do so by submitting an </w:t>
      </w:r>
      <w:hyperlink r:id="rId12" w:history="1">
        <w:r w:rsidRPr="00C4777E">
          <w:t>Authorization to Release Student Information Form</w:t>
        </w:r>
      </w:hyperlink>
      <w:r w:rsidRPr="00C4777E">
        <w:t xml:space="preserve"> to the Records Office. </w:t>
      </w:r>
      <w:r>
        <w:t xml:space="preserve">The form must be completed, signed and dated in the presence of MCC staff. If the student does not reside near a MCC campus or center, he/she </w:t>
      </w:r>
      <w:r w:rsidR="003B199D">
        <w:t>will need to have the</w:t>
      </w:r>
      <w:r>
        <w:t xml:space="preserve"> form notarized and </w:t>
      </w:r>
      <w:r w:rsidR="003B199D">
        <w:t>mailed</w:t>
      </w:r>
      <w:r>
        <w:t xml:space="preserve"> directly to the Records Office. </w:t>
      </w:r>
      <w:r w:rsidRPr="006D4BBA">
        <w:rPr>
          <w:b/>
        </w:rPr>
        <w:t xml:space="preserve">A copy of a photo </w:t>
      </w:r>
      <w:r w:rsidR="009625C9">
        <w:rPr>
          <w:b/>
        </w:rPr>
        <w:t>ID must be attached to the form and it must be legible.</w:t>
      </w:r>
    </w:p>
    <w:p w14:paraId="18B557E0" w14:textId="329E97B7" w:rsidR="00384304" w:rsidRPr="001D445F" w:rsidRDefault="00384304" w:rsidP="00384304">
      <w:pPr>
        <w:pStyle w:val="NormalWeb"/>
        <w:spacing w:line="336" w:lineRule="auto"/>
        <w:rPr>
          <w:b/>
          <w:i/>
          <w:color w:val="FF0000"/>
        </w:rPr>
      </w:pPr>
      <w:r w:rsidRPr="008E5571">
        <w:rPr>
          <w:b/>
        </w:rPr>
        <w:t>This Authorization to Release Information has no expiration date</w:t>
      </w:r>
      <w:r>
        <w:t>;</w:t>
      </w:r>
      <w:r w:rsidRPr="001A71E2">
        <w:t xml:space="preserve"> however</w:t>
      </w:r>
      <w:r>
        <w:t>,</w:t>
      </w:r>
      <w:r w:rsidRPr="001A71E2">
        <w:t xml:space="preserve"> </w:t>
      </w:r>
      <w:r>
        <w:t xml:space="preserve">a student </w:t>
      </w:r>
      <w:r w:rsidRPr="001A71E2">
        <w:t xml:space="preserve">may cancel it at any time by </w:t>
      </w:r>
      <w:r>
        <w:t xml:space="preserve">submitting </w:t>
      </w:r>
      <w:r w:rsidRPr="001A71E2">
        <w:t xml:space="preserve">a written request to the MCC Records </w:t>
      </w:r>
      <w:r>
        <w:t>Office</w:t>
      </w:r>
      <w:r w:rsidR="006D4BBA">
        <w:t xml:space="preserve">, </w:t>
      </w:r>
      <w:r w:rsidR="006D4BBA" w:rsidRPr="00B11DCA">
        <w:rPr>
          <w:b/>
        </w:rPr>
        <w:t xml:space="preserve">making sure to </w:t>
      </w:r>
      <w:r w:rsidR="006D4BBA">
        <w:rPr>
          <w:b/>
        </w:rPr>
        <w:t xml:space="preserve">indicate that they wish to cancel the request for (name of third party) and </w:t>
      </w:r>
      <w:r w:rsidR="006D4BBA" w:rsidRPr="00B11DCA">
        <w:rPr>
          <w:b/>
        </w:rPr>
        <w:t>sign and date the letter.</w:t>
      </w:r>
      <w:r w:rsidR="006D4BBA">
        <w:t xml:space="preserve"> </w:t>
      </w:r>
      <w:r w:rsidR="001922FA">
        <w:t xml:space="preserve"> </w:t>
      </w:r>
      <w:r w:rsidR="00B11DCA">
        <w:t>Students do not need to use the form to cancel the request</w:t>
      </w:r>
      <w:r w:rsidR="00B11DCA" w:rsidRPr="00B11DCA">
        <w:rPr>
          <w:b/>
        </w:rPr>
        <w:t>.</w:t>
      </w:r>
      <w:r w:rsidR="00B11DCA">
        <w:t xml:space="preserve"> </w:t>
      </w:r>
      <w:r w:rsidR="001922FA">
        <w:t xml:space="preserve"> </w:t>
      </w:r>
    </w:p>
    <w:p w14:paraId="496461E8" w14:textId="2AE1A6C2" w:rsidR="00E57DD6" w:rsidRPr="00384304" w:rsidRDefault="008E5571" w:rsidP="00C4777E">
      <w:pPr>
        <w:pStyle w:val="NormalWeb"/>
        <w:spacing w:line="336" w:lineRule="auto"/>
        <w:rPr>
          <w:b/>
        </w:rPr>
      </w:pPr>
      <w:r>
        <w:rPr>
          <w:b/>
        </w:rPr>
        <w:t>If</w:t>
      </w:r>
      <w:r w:rsidR="00FB671F" w:rsidRPr="00384304">
        <w:rPr>
          <w:b/>
        </w:rPr>
        <w:t xml:space="preserve"> a student w</w:t>
      </w:r>
      <w:r w:rsidR="006D4BBA">
        <w:rPr>
          <w:b/>
        </w:rPr>
        <w:t>ishes to have</w:t>
      </w:r>
      <w:r w:rsidR="00FB671F" w:rsidRPr="00384304">
        <w:rPr>
          <w:b/>
        </w:rPr>
        <w:t xml:space="preserve"> the release to be effective for </w:t>
      </w:r>
      <w:r>
        <w:rPr>
          <w:b/>
        </w:rPr>
        <w:t>a specific time frame (example: 6 months or 1 year)</w:t>
      </w:r>
      <w:r w:rsidR="00FB671F" w:rsidRPr="00384304">
        <w:rPr>
          <w:b/>
        </w:rPr>
        <w:t xml:space="preserve">, </w:t>
      </w:r>
      <w:r>
        <w:rPr>
          <w:b/>
        </w:rPr>
        <w:t>then he/she</w:t>
      </w:r>
      <w:r w:rsidR="00FB671F" w:rsidRPr="00384304">
        <w:rPr>
          <w:b/>
        </w:rPr>
        <w:t xml:space="preserve"> must indicate the </w:t>
      </w:r>
      <w:r w:rsidR="006D4BBA">
        <w:rPr>
          <w:b/>
        </w:rPr>
        <w:t>cancelation date on the form.</w:t>
      </w:r>
    </w:p>
    <w:p w14:paraId="428165C0" w14:textId="77777777" w:rsidR="00384304" w:rsidRDefault="00384304" w:rsidP="00384304">
      <w:pPr>
        <w:pStyle w:val="NormalWeb"/>
        <w:spacing w:line="336" w:lineRule="auto"/>
      </w:pPr>
      <w:r>
        <w:t xml:space="preserve">Once the form has been received in the Records Office, it will be processed within </w:t>
      </w:r>
      <w:r w:rsidRPr="00027470">
        <w:rPr>
          <w:highlight w:val="yellow"/>
        </w:rPr>
        <w:t>3-5 business days</w:t>
      </w:r>
      <w:r>
        <w:t>.</w:t>
      </w:r>
    </w:p>
    <w:p w14:paraId="67723B91" w14:textId="77777777" w:rsidR="008539E3" w:rsidRPr="008539E3" w:rsidRDefault="00080AF7" w:rsidP="008539E3">
      <w:pPr>
        <w:pStyle w:val="NormalWeb"/>
        <w:spacing w:line="336" w:lineRule="auto"/>
      </w:pPr>
      <w:r w:rsidRPr="00080AF7">
        <w:rPr>
          <w:b/>
        </w:rPr>
        <w:t>MCC staff procedure</w:t>
      </w:r>
      <w:r>
        <w:t>:  If the form is received at a Student Services location</w:t>
      </w:r>
      <w:r w:rsidR="00736CEB">
        <w:t xml:space="preserve"> or at the Career and Academic Skills Center</w:t>
      </w:r>
      <w:r>
        <w:t xml:space="preserve">, MCC staff must make sure that the form is completely filled out, </w:t>
      </w:r>
      <w:r w:rsidR="0085592C">
        <w:t xml:space="preserve">and </w:t>
      </w:r>
      <w:r w:rsidRPr="00231CBF">
        <w:rPr>
          <w:b/>
        </w:rPr>
        <w:t>signed</w:t>
      </w:r>
      <w:r>
        <w:t xml:space="preserve"> </w:t>
      </w:r>
      <w:r w:rsidR="0085592C">
        <w:t>by both the student and you</w:t>
      </w:r>
      <w:r>
        <w:t xml:space="preserve">. </w:t>
      </w:r>
      <w:r w:rsidR="008539E3" w:rsidRPr="008539E3">
        <w:t xml:space="preserve">Staff will scan and email the form to </w:t>
      </w:r>
      <w:hyperlink r:id="rId13" w:history="1">
        <w:r w:rsidR="008539E3" w:rsidRPr="008539E3">
          <w:rPr>
            <w:rStyle w:val="Hyperlink"/>
          </w:rPr>
          <w:t>records@mccneb.edu</w:t>
        </w:r>
      </w:hyperlink>
      <w:r w:rsidR="008539E3" w:rsidRPr="008539E3">
        <w:t xml:space="preserve"> with the subject line of </w:t>
      </w:r>
      <w:r w:rsidR="008539E3" w:rsidRPr="008539E3">
        <w:rPr>
          <w:b/>
        </w:rPr>
        <w:t>FERPA</w:t>
      </w:r>
      <w:r w:rsidR="008539E3" w:rsidRPr="008539E3">
        <w:t xml:space="preserve">. The original document will be given back to the student. Please make sure the document is legible when scanned. </w:t>
      </w:r>
    </w:p>
    <w:p w14:paraId="3D706BDE" w14:textId="16AC34CC" w:rsidR="00E71C8C" w:rsidRDefault="00E71C8C" w:rsidP="00C4777E">
      <w:pPr>
        <w:pStyle w:val="NormalWeb"/>
        <w:spacing w:line="336" w:lineRule="auto"/>
      </w:pPr>
      <w:r w:rsidRPr="00E71C8C">
        <w:rPr>
          <w:b/>
        </w:rPr>
        <w:t>Note</w:t>
      </w:r>
      <w:r>
        <w:t xml:space="preserve">: Only MCC’s F-1 students should be checking the last box. </w:t>
      </w:r>
    </w:p>
    <w:p w14:paraId="6A908EF0" w14:textId="3AB83383" w:rsidR="00B11DCA" w:rsidRDefault="00B11DCA" w:rsidP="00C4777E">
      <w:pPr>
        <w:pStyle w:val="NormalWeb"/>
        <w:spacing w:line="336" w:lineRule="auto"/>
      </w:pPr>
      <w:r w:rsidRPr="008E5571">
        <w:rPr>
          <w:b/>
          <w:sz w:val="32"/>
          <w:szCs w:val="32"/>
        </w:rPr>
        <w:t>Students should not be using this form for specific one time only occurrences.</w:t>
      </w:r>
      <w:r>
        <w:rPr>
          <w:b/>
        </w:rPr>
        <w:t xml:space="preserve"> </w:t>
      </w:r>
      <w:r w:rsidRPr="00B11DCA">
        <w:t>For example if a student wishes to have his/her advisor or instructor release academic information</w:t>
      </w:r>
      <w:r w:rsidR="008E5571">
        <w:t xml:space="preserve"> (grades, progress in class, etc.)</w:t>
      </w:r>
      <w:r w:rsidRPr="00B11DCA">
        <w:t xml:space="preserve"> to a third party </w:t>
      </w:r>
      <w:r>
        <w:t xml:space="preserve">to obtain a scholarship, </w:t>
      </w:r>
      <w:r w:rsidRPr="00B11DCA">
        <w:t xml:space="preserve">the student should write a letter indicating </w:t>
      </w:r>
      <w:r>
        <w:t>the scope of their release</w:t>
      </w:r>
      <w:r w:rsidRPr="00B11DCA">
        <w:t xml:space="preserve">. Example: </w:t>
      </w:r>
    </w:p>
    <w:p w14:paraId="0BD3E93B" w14:textId="46C871AB" w:rsidR="00B11DCA" w:rsidRPr="00B11DCA" w:rsidRDefault="00B11DCA" w:rsidP="00C4777E">
      <w:pPr>
        <w:pStyle w:val="NormalWeb"/>
        <w:spacing w:line="336" w:lineRule="auto"/>
      </w:pPr>
      <w:r w:rsidRPr="00B11DCA">
        <w:t xml:space="preserve">I, </w:t>
      </w:r>
      <w:r w:rsidRPr="008E5571">
        <w:rPr>
          <w:i/>
        </w:rPr>
        <w:t>John Doe</w:t>
      </w:r>
      <w:r w:rsidRPr="00B11DCA">
        <w:t xml:space="preserve">, grant </w:t>
      </w:r>
      <w:r w:rsidRPr="008E5571">
        <w:rPr>
          <w:i/>
        </w:rPr>
        <w:t>Advisor</w:t>
      </w:r>
      <w:r w:rsidRPr="00B11DCA">
        <w:t xml:space="preserve"> to release my academic information to </w:t>
      </w:r>
      <w:r w:rsidRPr="009E25FB">
        <w:rPr>
          <w:i/>
        </w:rPr>
        <w:t>third party</w:t>
      </w:r>
      <w:r w:rsidRPr="00B11DCA">
        <w:t xml:space="preserve"> so that I may obtain a scholarship. </w:t>
      </w:r>
      <w:r w:rsidRPr="008E5571">
        <w:rPr>
          <w:i/>
        </w:rPr>
        <w:t>Signature of student</w:t>
      </w:r>
      <w:r w:rsidRPr="00B11DCA">
        <w:t xml:space="preserve"> and </w:t>
      </w:r>
      <w:r w:rsidRPr="008E5571">
        <w:rPr>
          <w:i/>
        </w:rPr>
        <w:t>date</w:t>
      </w:r>
      <w:r w:rsidRPr="00B11DCA">
        <w:t>.</w:t>
      </w:r>
    </w:p>
    <w:p w14:paraId="0D354FC9" w14:textId="6DCF2361" w:rsidR="00C4777E" w:rsidRPr="00C4777E" w:rsidRDefault="00B11DCA" w:rsidP="008E5571">
      <w:pPr>
        <w:pStyle w:val="NormalWeb"/>
        <w:spacing w:line="336" w:lineRule="auto"/>
      </w:pPr>
      <w:r>
        <w:t>The MCC staff/faculty should retain the release in their file</w:t>
      </w:r>
      <w:r w:rsidR="00231CBF">
        <w:t xml:space="preserve"> in case there are questions. </w:t>
      </w:r>
      <w:r w:rsidR="00C4777E" w:rsidRPr="00C4777E">
        <w:br w:type="page"/>
      </w:r>
    </w:p>
    <w:p w14:paraId="020BE1C8" w14:textId="71D4A39A" w:rsidR="007F58B4" w:rsidRDefault="007F58B4">
      <w:pPr>
        <w:pStyle w:val="Title"/>
        <w:rPr>
          <w:rFonts w:ascii="Times New Roman" w:hAnsi="Times New Roman"/>
          <w:smallCap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E3D486" wp14:editId="21A51C4B">
            <wp:extent cx="2530860" cy="981451"/>
            <wp:effectExtent l="0" t="0" r="3175" b="9525"/>
            <wp:docPr id="6" name="Picture 6" descr="https://sp.mccneb.edu/campus/departments/registrar/Documents/MCC%20Logo/MCC-Horizontal-Logo-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p.mccneb.edu/campus/departments/registrar/Documents/MCC%20Logo/MCC-Horizontal-Logo-CMYK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777" cy="98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90F7D" w14:textId="5434EB57" w:rsidR="001235A3" w:rsidRPr="00147A23" w:rsidRDefault="00D95CA8">
      <w:pPr>
        <w:pStyle w:val="Title"/>
        <w:rPr>
          <w:rFonts w:ascii="Times New Roman" w:hAnsi="Times New Roman"/>
          <w:smallCaps/>
          <w:sz w:val="24"/>
          <w:szCs w:val="24"/>
        </w:rPr>
      </w:pPr>
      <w:r w:rsidRPr="00147A23">
        <w:rPr>
          <w:rFonts w:ascii="Times New Roman" w:hAnsi="Times New Roman"/>
          <w:smallCaps/>
          <w:sz w:val="24"/>
          <w:szCs w:val="24"/>
        </w:rPr>
        <w:t>Authorization to Release Student Information</w:t>
      </w:r>
    </w:p>
    <w:p w14:paraId="19790F7F" w14:textId="165C2D92" w:rsidR="001E624E" w:rsidRPr="00A00A2C" w:rsidRDefault="001E624E" w:rsidP="001E624E">
      <w:pPr>
        <w:jc w:val="center"/>
        <w:rPr>
          <w:rFonts w:ascii="Times New Roman" w:hAnsi="Times New Roman"/>
          <w:b/>
          <w:bCs/>
          <w:color w:val="696969"/>
          <w:sz w:val="20"/>
        </w:rPr>
      </w:pPr>
      <w:r w:rsidRPr="00A00A2C">
        <w:rPr>
          <w:rFonts w:ascii="Times New Roman" w:hAnsi="Times New Roman"/>
          <w:b/>
          <w:bCs/>
          <w:color w:val="696969"/>
          <w:sz w:val="20"/>
        </w:rPr>
        <w:t xml:space="preserve">Academic, Financial Aid &amp; Student Account information is available on </w:t>
      </w:r>
      <w:r w:rsidR="009C7453" w:rsidRPr="00A00A2C">
        <w:rPr>
          <w:rFonts w:ascii="Times New Roman" w:hAnsi="Times New Roman"/>
          <w:b/>
          <w:bCs/>
          <w:color w:val="696969"/>
          <w:sz w:val="20"/>
        </w:rPr>
        <w:t>S</w:t>
      </w:r>
      <w:r w:rsidR="00236A53" w:rsidRPr="00A00A2C">
        <w:rPr>
          <w:rFonts w:ascii="Times New Roman" w:hAnsi="Times New Roman"/>
          <w:b/>
          <w:bCs/>
          <w:color w:val="696969"/>
          <w:sz w:val="20"/>
        </w:rPr>
        <w:t>tudent</w:t>
      </w:r>
      <w:r w:rsidRPr="00A00A2C">
        <w:rPr>
          <w:rFonts w:ascii="Times New Roman" w:hAnsi="Times New Roman"/>
          <w:b/>
          <w:bCs/>
          <w:color w:val="696969"/>
          <w:sz w:val="20"/>
        </w:rPr>
        <w:t xml:space="preserve"> </w:t>
      </w:r>
      <w:r w:rsidR="002C2E33">
        <w:rPr>
          <w:rFonts w:ascii="Times New Roman" w:hAnsi="Times New Roman"/>
          <w:b/>
          <w:bCs/>
          <w:color w:val="696969"/>
          <w:sz w:val="20"/>
        </w:rPr>
        <w:t xml:space="preserve">My Services </w:t>
      </w:r>
      <w:r w:rsidRPr="00A00A2C">
        <w:rPr>
          <w:rFonts w:ascii="Times New Roman" w:hAnsi="Times New Roman"/>
          <w:b/>
          <w:bCs/>
          <w:color w:val="696969"/>
          <w:sz w:val="20"/>
        </w:rPr>
        <w:t>Account.</w:t>
      </w:r>
    </w:p>
    <w:p w14:paraId="19790F80" w14:textId="77777777" w:rsidR="001235A3" w:rsidRDefault="001235A3">
      <w:pPr>
        <w:pStyle w:val="Title"/>
        <w:pBdr>
          <w:bottom w:val="single" w:sz="12" w:space="1" w:color="auto"/>
        </w:pBdr>
        <w:rPr>
          <w:sz w:val="16"/>
          <w:szCs w:val="16"/>
        </w:rPr>
      </w:pPr>
    </w:p>
    <w:p w14:paraId="19790F81" w14:textId="77777777" w:rsidR="00D95CA8" w:rsidRDefault="00D95CA8">
      <w:pPr>
        <w:pStyle w:val="Title"/>
        <w:rPr>
          <w:rFonts w:ascii="Times New Roman" w:hAnsi="Times New Roman"/>
          <w:sz w:val="16"/>
          <w:szCs w:val="16"/>
        </w:rPr>
      </w:pPr>
      <w:r>
        <w:rPr>
          <w:sz w:val="16"/>
          <w:szCs w:val="16"/>
        </w:rPr>
        <w:softHyphen/>
      </w:r>
      <w:r>
        <w:rPr>
          <w:sz w:val="16"/>
          <w:szCs w:val="16"/>
        </w:rPr>
        <w:softHyphen/>
      </w:r>
    </w:p>
    <w:p w14:paraId="19790F82" w14:textId="77777777" w:rsidR="00D95CA8" w:rsidRPr="00A00A2C" w:rsidRDefault="00D95CA8" w:rsidP="00D95CA8">
      <w:pPr>
        <w:pStyle w:val="Title"/>
        <w:jc w:val="both"/>
        <w:rPr>
          <w:rFonts w:ascii="Times New Roman" w:hAnsi="Times New Roman"/>
          <w:b w:val="0"/>
          <w:sz w:val="20"/>
        </w:rPr>
      </w:pPr>
      <w:r w:rsidRPr="00A00A2C">
        <w:rPr>
          <w:rFonts w:ascii="Times New Roman" w:hAnsi="Times New Roman"/>
          <w:b w:val="0"/>
          <w:sz w:val="20"/>
        </w:rPr>
        <w:t>The Family Education Rights and Privacy Act of 197</w:t>
      </w:r>
      <w:r w:rsidR="00AA15F3" w:rsidRPr="00A00A2C">
        <w:rPr>
          <w:rFonts w:ascii="Times New Roman" w:hAnsi="Times New Roman"/>
          <w:b w:val="0"/>
          <w:sz w:val="20"/>
        </w:rPr>
        <w:t>4</w:t>
      </w:r>
      <w:r w:rsidRPr="00A00A2C">
        <w:rPr>
          <w:rFonts w:ascii="Times New Roman" w:hAnsi="Times New Roman"/>
          <w:b w:val="0"/>
          <w:sz w:val="20"/>
        </w:rPr>
        <w:t xml:space="preserve"> (FERPA), as amended</w:t>
      </w:r>
      <w:r w:rsidR="009D00AD" w:rsidRPr="00A00A2C">
        <w:rPr>
          <w:rFonts w:ascii="Times New Roman" w:hAnsi="Times New Roman"/>
          <w:b w:val="0"/>
          <w:sz w:val="20"/>
        </w:rPr>
        <w:t>,</w:t>
      </w:r>
      <w:r w:rsidRPr="00A00A2C">
        <w:rPr>
          <w:rFonts w:ascii="Times New Roman" w:hAnsi="Times New Roman"/>
          <w:b w:val="0"/>
          <w:sz w:val="20"/>
        </w:rPr>
        <w:t xml:space="preserve"> requires a written and dated consent from </w:t>
      </w:r>
      <w:r w:rsidR="001B5CD5" w:rsidRPr="00A00A2C">
        <w:rPr>
          <w:rFonts w:ascii="Times New Roman" w:hAnsi="Times New Roman"/>
          <w:b w:val="0"/>
          <w:sz w:val="20"/>
        </w:rPr>
        <w:t>MCC</w:t>
      </w:r>
      <w:r w:rsidRPr="00A00A2C">
        <w:rPr>
          <w:rFonts w:ascii="Times New Roman" w:hAnsi="Times New Roman"/>
          <w:b w:val="0"/>
          <w:sz w:val="20"/>
        </w:rPr>
        <w:t xml:space="preserve"> student</w:t>
      </w:r>
      <w:r w:rsidR="001B5CD5" w:rsidRPr="00A00A2C">
        <w:rPr>
          <w:rFonts w:ascii="Times New Roman" w:hAnsi="Times New Roman"/>
          <w:b w:val="0"/>
          <w:sz w:val="20"/>
        </w:rPr>
        <w:t>s</w:t>
      </w:r>
      <w:r w:rsidRPr="00A00A2C">
        <w:rPr>
          <w:rFonts w:ascii="Times New Roman" w:hAnsi="Times New Roman"/>
          <w:b w:val="0"/>
          <w:sz w:val="20"/>
        </w:rPr>
        <w:t xml:space="preserve"> before </w:t>
      </w:r>
      <w:r w:rsidR="00D3506C" w:rsidRPr="00A00A2C">
        <w:rPr>
          <w:rFonts w:ascii="Times New Roman" w:hAnsi="Times New Roman"/>
          <w:b w:val="0"/>
          <w:sz w:val="20"/>
        </w:rPr>
        <w:t>disclosing</w:t>
      </w:r>
      <w:r w:rsidRPr="00A00A2C">
        <w:rPr>
          <w:rFonts w:ascii="Times New Roman" w:hAnsi="Times New Roman"/>
          <w:b w:val="0"/>
          <w:sz w:val="20"/>
        </w:rPr>
        <w:t xml:space="preserve"> personal identifiable information from </w:t>
      </w:r>
      <w:r w:rsidR="004F0AF5" w:rsidRPr="00A00A2C">
        <w:rPr>
          <w:rFonts w:ascii="Times New Roman" w:hAnsi="Times New Roman"/>
          <w:b w:val="0"/>
          <w:sz w:val="20"/>
        </w:rPr>
        <w:t>a</w:t>
      </w:r>
      <w:r w:rsidRPr="00A00A2C">
        <w:rPr>
          <w:rFonts w:ascii="Times New Roman" w:hAnsi="Times New Roman"/>
          <w:b w:val="0"/>
          <w:sz w:val="20"/>
        </w:rPr>
        <w:t xml:space="preserve"> student’s education/financial records to a third party</w:t>
      </w:r>
      <w:r w:rsidR="009D00AD" w:rsidRPr="00A00A2C">
        <w:rPr>
          <w:rFonts w:ascii="Times New Roman" w:hAnsi="Times New Roman"/>
          <w:b w:val="0"/>
          <w:sz w:val="20"/>
        </w:rPr>
        <w:t xml:space="preserve"> in most circumstances</w:t>
      </w:r>
      <w:r w:rsidRPr="00A00A2C">
        <w:rPr>
          <w:rFonts w:ascii="Times New Roman" w:hAnsi="Times New Roman"/>
          <w:b w:val="0"/>
          <w:sz w:val="20"/>
        </w:rPr>
        <w:t>.</w:t>
      </w:r>
      <w:r w:rsidR="009D00AD" w:rsidRPr="00A00A2C">
        <w:rPr>
          <w:rFonts w:ascii="Times New Roman" w:hAnsi="Times New Roman"/>
          <w:b w:val="0"/>
          <w:sz w:val="20"/>
        </w:rPr>
        <w:t xml:space="preserve"> </w:t>
      </w:r>
      <w:r w:rsidRPr="00A00A2C">
        <w:rPr>
          <w:rFonts w:ascii="Times New Roman" w:hAnsi="Times New Roman"/>
          <w:b w:val="0"/>
          <w:sz w:val="20"/>
        </w:rPr>
        <w:t>Under FERPA, Metropolitan Community College reserves the right to withhold such information from a third party unles</w:t>
      </w:r>
      <w:r w:rsidR="00983BC9" w:rsidRPr="00A00A2C">
        <w:rPr>
          <w:rFonts w:ascii="Times New Roman" w:hAnsi="Times New Roman"/>
          <w:b w:val="0"/>
          <w:sz w:val="20"/>
        </w:rPr>
        <w:t xml:space="preserve">s a </w:t>
      </w:r>
      <w:r w:rsidR="009D00AD" w:rsidRPr="00A00A2C">
        <w:rPr>
          <w:rFonts w:ascii="Times New Roman" w:hAnsi="Times New Roman"/>
          <w:b w:val="0"/>
          <w:sz w:val="20"/>
        </w:rPr>
        <w:t xml:space="preserve">current valid </w:t>
      </w:r>
      <w:r w:rsidR="00983BC9" w:rsidRPr="00A00A2C">
        <w:rPr>
          <w:rFonts w:ascii="Times New Roman" w:hAnsi="Times New Roman"/>
          <w:b w:val="0"/>
          <w:sz w:val="20"/>
        </w:rPr>
        <w:t>release is on file.</w:t>
      </w:r>
      <w:r w:rsidR="001B5CD5" w:rsidRPr="00A00A2C">
        <w:rPr>
          <w:rFonts w:ascii="Times New Roman" w:hAnsi="Times New Roman"/>
          <w:b w:val="0"/>
          <w:sz w:val="20"/>
        </w:rPr>
        <w:t xml:space="preserve"> </w:t>
      </w:r>
    </w:p>
    <w:p w14:paraId="19790F83" w14:textId="77777777" w:rsidR="00D3506C" w:rsidRPr="00A00A2C" w:rsidRDefault="00D3506C" w:rsidP="00D95CA8">
      <w:pPr>
        <w:pStyle w:val="Title"/>
        <w:jc w:val="both"/>
        <w:rPr>
          <w:rFonts w:ascii="Times New Roman" w:hAnsi="Times New Roman"/>
          <w:b w:val="0"/>
          <w:sz w:val="20"/>
        </w:rPr>
      </w:pPr>
    </w:p>
    <w:p w14:paraId="19790F84" w14:textId="3A0ED4DD" w:rsidR="00D3506C" w:rsidRPr="00A00A2C" w:rsidRDefault="009D00AD" w:rsidP="00D95CA8">
      <w:pPr>
        <w:pStyle w:val="Title"/>
        <w:jc w:val="both"/>
        <w:rPr>
          <w:rFonts w:ascii="Times New Roman" w:hAnsi="Times New Roman"/>
          <w:sz w:val="20"/>
        </w:rPr>
      </w:pPr>
      <w:r w:rsidRPr="00FB671F">
        <w:rPr>
          <w:rFonts w:ascii="Times New Roman" w:hAnsi="Times New Roman"/>
          <w:sz w:val="20"/>
        </w:rPr>
        <w:t>This</w:t>
      </w:r>
      <w:r w:rsidR="00D3506C" w:rsidRPr="00FB671F">
        <w:rPr>
          <w:rFonts w:ascii="Times New Roman" w:hAnsi="Times New Roman"/>
          <w:sz w:val="20"/>
        </w:rPr>
        <w:t xml:space="preserve"> </w:t>
      </w:r>
      <w:r w:rsidR="00C317D4" w:rsidRPr="00FB671F">
        <w:rPr>
          <w:rFonts w:ascii="Times New Roman" w:hAnsi="Times New Roman"/>
          <w:sz w:val="20"/>
        </w:rPr>
        <w:t>A</w:t>
      </w:r>
      <w:r w:rsidR="00394D33" w:rsidRPr="00FB671F">
        <w:rPr>
          <w:rFonts w:ascii="Times New Roman" w:hAnsi="Times New Roman"/>
          <w:sz w:val="20"/>
        </w:rPr>
        <w:t xml:space="preserve">uthorization to </w:t>
      </w:r>
      <w:r w:rsidR="00C317D4" w:rsidRPr="00FB671F">
        <w:rPr>
          <w:rFonts w:ascii="Times New Roman" w:hAnsi="Times New Roman"/>
          <w:sz w:val="20"/>
        </w:rPr>
        <w:t>R</w:t>
      </w:r>
      <w:r w:rsidR="00394D33" w:rsidRPr="00FB671F">
        <w:rPr>
          <w:rFonts w:ascii="Times New Roman" w:hAnsi="Times New Roman"/>
          <w:sz w:val="20"/>
        </w:rPr>
        <w:t>elease</w:t>
      </w:r>
      <w:r w:rsidR="00D3506C" w:rsidRPr="00FB671F">
        <w:rPr>
          <w:rFonts w:ascii="Times New Roman" w:hAnsi="Times New Roman"/>
          <w:sz w:val="20"/>
        </w:rPr>
        <w:t xml:space="preserve"> </w:t>
      </w:r>
      <w:r w:rsidR="00C317D4" w:rsidRPr="00FB671F">
        <w:rPr>
          <w:rFonts w:ascii="Times New Roman" w:hAnsi="Times New Roman"/>
          <w:sz w:val="20"/>
        </w:rPr>
        <w:t>I</w:t>
      </w:r>
      <w:r w:rsidR="00394D33" w:rsidRPr="00FB671F">
        <w:rPr>
          <w:rFonts w:ascii="Times New Roman" w:hAnsi="Times New Roman"/>
          <w:sz w:val="20"/>
        </w:rPr>
        <w:t xml:space="preserve">nformation </w:t>
      </w:r>
      <w:r w:rsidR="00D3506C" w:rsidRPr="00FB671F">
        <w:rPr>
          <w:rFonts w:ascii="Times New Roman" w:hAnsi="Times New Roman"/>
          <w:sz w:val="20"/>
        </w:rPr>
        <w:t>has no expiration date</w:t>
      </w:r>
      <w:r w:rsidR="00FB671F">
        <w:rPr>
          <w:rFonts w:ascii="Times New Roman" w:hAnsi="Times New Roman"/>
          <w:sz w:val="20"/>
        </w:rPr>
        <w:t>;</w:t>
      </w:r>
      <w:r w:rsidR="00D3506C" w:rsidRPr="00FB671F">
        <w:rPr>
          <w:rFonts w:ascii="Times New Roman" w:hAnsi="Times New Roman"/>
          <w:sz w:val="20"/>
        </w:rPr>
        <w:t xml:space="preserve"> however you may cancel </w:t>
      </w:r>
      <w:r w:rsidR="00394D33" w:rsidRPr="00FB671F">
        <w:rPr>
          <w:rFonts w:ascii="Times New Roman" w:hAnsi="Times New Roman"/>
          <w:sz w:val="20"/>
        </w:rPr>
        <w:t>it</w:t>
      </w:r>
      <w:r w:rsidR="00D3506C" w:rsidRPr="00FB671F">
        <w:rPr>
          <w:rFonts w:ascii="Times New Roman" w:hAnsi="Times New Roman"/>
          <w:sz w:val="20"/>
        </w:rPr>
        <w:t xml:space="preserve"> at any time by sending a written</w:t>
      </w:r>
      <w:r w:rsidR="00394D33" w:rsidRPr="00FB671F">
        <w:rPr>
          <w:rFonts w:ascii="Times New Roman" w:hAnsi="Times New Roman"/>
          <w:sz w:val="20"/>
        </w:rPr>
        <w:t xml:space="preserve"> request to the MCC Records</w:t>
      </w:r>
      <w:r w:rsidR="00D3506C" w:rsidRPr="00FB671F">
        <w:rPr>
          <w:rFonts w:ascii="Times New Roman" w:hAnsi="Times New Roman"/>
          <w:sz w:val="20"/>
        </w:rPr>
        <w:t xml:space="preserve"> </w:t>
      </w:r>
      <w:r w:rsidR="00FB671F">
        <w:rPr>
          <w:rFonts w:ascii="Times New Roman" w:hAnsi="Times New Roman"/>
          <w:sz w:val="20"/>
        </w:rPr>
        <w:t>office</w:t>
      </w:r>
      <w:r w:rsidR="00394D33" w:rsidRPr="00A00A2C">
        <w:rPr>
          <w:rFonts w:ascii="Times New Roman" w:hAnsi="Times New Roman"/>
          <w:b w:val="0"/>
          <w:sz w:val="20"/>
        </w:rPr>
        <w:t>.</w:t>
      </w:r>
      <w:r w:rsidRPr="00A00A2C">
        <w:rPr>
          <w:rFonts w:ascii="Times New Roman" w:hAnsi="Times New Roman"/>
          <w:b w:val="0"/>
          <w:sz w:val="20"/>
        </w:rPr>
        <w:t xml:space="preserve"> Pursuant to its FERPA compliance policy, MCC may release “Directory Information,” as </w:t>
      </w:r>
      <w:r w:rsidR="00AA15F3" w:rsidRPr="00A00A2C">
        <w:rPr>
          <w:rFonts w:ascii="Times New Roman" w:hAnsi="Times New Roman"/>
          <w:b w:val="0"/>
          <w:sz w:val="20"/>
        </w:rPr>
        <w:t>defined</w:t>
      </w:r>
      <w:r w:rsidRPr="00A00A2C">
        <w:rPr>
          <w:rFonts w:ascii="Times New Roman" w:hAnsi="Times New Roman"/>
          <w:b w:val="0"/>
          <w:sz w:val="20"/>
        </w:rPr>
        <w:t xml:space="preserve"> in the Act and College Policy, without student consent unless the student has specifically requested, in writing, that such </w:t>
      </w:r>
      <w:r w:rsidR="00AA15F3" w:rsidRPr="00A00A2C">
        <w:rPr>
          <w:rFonts w:ascii="Times New Roman" w:hAnsi="Times New Roman"/>
          <w:b w:val="0"/>
          <w:sz w:val="20"/>
        </w:rPr>
        <w:t>information</w:t>
      </w:r>
      <w:r w:rsidRPr="00A00A2C">
        <w:rPr>
          <w:rFonts w:ascii="Times New Roman" w:hAnsi="Times New Roman"/>
          <w:b w:val="0"/>
          <w:sz w:val="20"/>
        </w:rPr>
        <w:t xml:space="preserve"> be withheld.</w:t>
      </w:r>
    </w:p>
    <w:p w14:paraId="19790F85" w14:textId="77777777" w:rsidR="00983BC9" w:rsidRDefault="00983BC9" w:rsidP="00983BC9">
      <w:pPr>
        <w:pStyle w:val="Title"/>
        <w:pBdr>
          <w:bottom w:val="single" w:sz="12" w:space="1" w:color="auto"/>
        </w:pBdr>
        <w:jc w:val="left"/>
        <w:rPr>
          <w:sz w:val="16"/>
          <w:szCs w:val="16"/>
        </w:rPr>
      </w:pPr>
    </w:p>
    <w:p w14:paraId="19790F86" w14:textId="77777777" w:rsidR="00983BC9" w:rsidRDefault="00983BC9" w:rsidP="00983BC9">
      <w:pPr>
        <w:pStyle w:val="Title"/>
        <w:rPr>
          <w:rFonts w:ascii="Times New Roman" w:hAnsi="Times New Roman"/>
          <w:sz w:val="16"/>
          <w:szCs w:val="16"/>
        </w:rPr>
      </w:pPr>
      <w:r>
        <w:rPr>
          <w:sz w:val="16"/>
          <w:szCs w:val="16"/>
        </w:rPr>
        <w:softHyphen/>
      </w:r>
      <w:r>
        <w:rPr>
          <w:sz w:val="16"/>
          <w:szCs w:val="16"/>
        </w:rPr>
        <w:softHyphen/>
      </w:r>
    </w:p>
    <w:p w14:paraId="19790F87" w14:textId="77777777" w:rsidR="001235A3" w:rsidRDefault="001235A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200"/>
        <w:gridCol w:w="788"/>
        <w:gridCol w:w="913"/>
        <w:gridCol w:w="2414"/>
        <w:gridCol w:w="270"/>
        <w:gridCol w:w="871"/>
        <w:gridCol w:w="268"/>
        <w:gridCol w:w="1547"/>
        <w:gridCol w:w="236"/>
        <w:gridCol w:w="1137"/>
        <w:gridCol w:w="87"/>
        <w:gridCol w:w="1260"/>
      </w:tblGrid>
      <w:tr w:rsidR="006E7C11" w14:paraId="19790F8C" w14:textId="77777777" w:rsidTr="00C4777E">
        <w:tc>
          <w:tcPr>
            <w:tcW w:w="808" w:type="dxa"/>
          </w:tcPr>
          <w:p w14:paraId="19790F88" w14:textId="77777777" w:rsidR="006E7C11" w:rsidRDefault="006E7C11" w:rsidP="00C4777E">
            <w:pPr>
              <w:pStyle w:val="NoSpacing"/>
            </w:pPr>
            <w:r>
              <w:t>Name:</w:t>
            </w:r>
          </w:p>
        </w:tc>
        <w:tc>
          <w:tcPr>
            <w:tcW w:w="7690" w:type="dxa"/>
            <w:gridSpan w:val="9"/>
            <w:tcBorders>
              <w:bottom w:val="single" w:sz="4" w:space="0" w:color="auto"/>
            </w:tcBorders>
          </w:tcPr>
          <w:p w14:paraId="19790F89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40" w:type="dxa"/>
            <w:gridSpan w:val="2"/>
          </w:tcPr>
          <w:p w14:paraId="19790F8A" w14:textId="77777777" w:rsidR="006E7C11" w:rsidRDefault="006E7C11" w:rsidP="00C4777E">
            <w:pPr>
              <w:pStyle w:val="NoSpacing"/>
            </w:pPr>
            <w:r>
              <w:t>MCC ID #: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19790F8B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6E7C11" w14:paraId="19790F8E" w14:textId="77777777" w:rsidTr="00C4777E">
        <w:tc>
          <w:tcPr>
            <w:tcW w:w="11016" w:type="dxa"/>
            <w:gridSpan w:val="13"/>
          </w:tcPr>
          <w:p w14:paraId="19790F8D" w14:textId="77777777" w:rsidR="006E7C11" w:rsidRDefault="006E7C11" w:rsidP="00C4777E">
            <w:pPr>
              <w:pStyle w:val="NoSpacing"/>
            </w:pPr>
          </w:p>
        </w:tc>
      </w:tr>
      <w:tr w:rsidR="006E7C11" w14:paraId="19790F95" w14:textId="77777777" w:rsidTr="00C4777E">
        <w:tc>
          <w:tcPr>
            <w:tcW w:w="1008" w:type="dxa"/>
            <w:gridSpan w:val="2"/>
          </w:tcPr>
          <w:p w14:paraId="19790F8F" w14:textId="77777777" w:rsidR="006E7C11" w:rsidRDefault="006E7C11" w:rsidP="00C4777E">
            <w:pPr>
              <w:pStyle w:val="NoSpacing"/>
            </w:pPr>
            <w:r>
              <w:t>Address:</w:t>
            </w:r>
          </w:p>
        </w:tc>
        <w:tc>
          <w:tcPr>
            <w:tcW w:w="5400" w:type="dxa"/>
            <w:gridSpan w:val="5"/>
            <w:tcBorders>
              <w:bottom w:val="single" w:sz="4" w:space="0" w:color="auto"/>
            </w:tcBorders>
          </w:tcPr>
          <w:p w14:paraId="19790F90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70" w:type="dxa"/>
          </w:tcPr>
          <w:p w14:paraId="19790F91" w14:textId="77777777" w:rsidR="006E7C11" w:rsidRDefault="006E7C11" w:rsidP="00C4777E">
            <w:pPr>
              <w:pStyle w:val="NoSpacing"/>
            </w:pPr>
          </w:p>
        </w:tc>
        <w:tc>
          <w:tcPr>
            <w:tcW w:w="1820" w:type="dxa"/>
            <w:gridSpan w:val="2"/>
            <w:tcBorders>
              <w:bottom w:val="single" w:sz="4" w:space="0" w:color="auto"/>
            </w:tcBorders>
          </w:tcPr>
          <w:p w14:paraId="19790F92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1150" w:type="dxa"/>
            <w:tcBorders>
              <w:bottom w:val="single" w:sz="4" w:space="0" w:color="auto"/>
            </w:tcBorders>
          </w:tcPr>
          <w:p w14:paraId="19790F93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1368" w:type="dxa"/>
            <w:gridSpan w:val="2"/>
            <w:tcBorders>
              <w:bottom w:val="single" w:sz="4" w:space="0" w:color="auto"/>
            </w:tcBorders>
          </w:tcPr>
          <w:p w14:paraId="19790F94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6E7C11" w:rsidRPr="00485A13" w14:paraId="19790F9B" w14:textId="77777777" w:rsidTr="00C4777E">
        <w:tc>
          <w:tcPr>
            <w:tcW w:w="1008" w:type="dxa"/>
            <w:gridSpan w:val="2"/>
          </w:tcPr>
          <w:p w14:paraId="19790F96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5670" w:type="dxa"/>
            <w:gridSpan w:val="6"/>
          </w:tcPr>
          <w:p w14:paraId="19790F97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Street</w:t>
            </w:r>
          </w:p>
        </w:tc>
        <w:tc>
          <w:tcPr>
            <w:tcW w:w="1820" w:type="dxa"/>
            <w:gridSpan w:val="2"/>
          </w:tcPr>
          <w:p w14:paraId="19790F98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City</w:t>
            </w:r>
          </w:p>
        </w:tc>
        <w:tc>
          <w:tcPr>
            <w:tcW w:w="1150" w:type="dxa"/>
          </w:tcPr>
          <w:p w14:paraId="19790F99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State</w:t>
            </w:r>
          </w:p>
        </w:tc>
        <w:tc>
          <w:tcPr>
            <w:tcW w:w="1368" w:type="dxa"/>
            <w:gridSpan w:val="2"/>
          </w:tcPr>
          <w:p w14:paraId="19790F9A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Zip Code</w:t>
            </w:r>
          </w:p>
        </w:tc>
      </w:tr>
      <w:tr w:rsidR="006E7C11" w14:paraId="19790FA2" w14:textId="77777777" w:rsidTr="00C4777E">
        <w:tc>
          <w:tcPr>
            <w:tcW w:w="1818" w:type="dxa"/>
            <w:gridSpan w:val="3"/>
          </w:tcPr>
          <w:p w14:paraId="19790F9C" w14:textId="77777777" w:rsidR="006E7C11" w:rsidRDefault="006E7C11" w:rsidP="00C4777E">
            <w:pPr>
              <w:pStyle w:val="NoSpacing"/>
            </w:pPr>
            <w:r>
              <w:t>Phone Number(s)</w:t>
            </w:r>
          </w:p>
        </w:tc>
        <w:tc>
          <w:tcPr>
            <w:tcW w:w="3420" w:type="dxa"/>
            <w:gridSpan w:val="2"/>
            <w:tcBorders>
              <w:bottom w:val="single" w:sz="4" w:space="0" w:color="auto"/>
            </w:tcBorders>
          </w:tcPr>
          <w:p w14:paraId="19790F9D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70" w:type="dxa"/>
          </w:tcPr>
          <w:p w14:paraId="19790F9E" w14:textId="77777777" w:rsidR="006E7C11" w:rsidRDefault="006E7C11" w:rsidP="00C4777E">
            <w:pPr>
              <w:pStyle w:val="NoSpacing"/>
            </w:pPr>
          </w:p>
        </w:tc>
        <w:tc>
          <w:tcPr>
            <w:tcW w:w="2754" w:type="dxa"/>
            <w:gridSpan w:val="3"/>
            <w:tcBorders>
              <w:bottom w:val="single" w:sz="4" w:space="0" w:color="auto"/>
            </w:tcBorders>
          </w:tcPr>
          <w:p w14:paraId="19790F9F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36" w:type="dxa"/>
          </w:tcPr>
          <w:p w14:paraId="19790FA0" w14:textId="77777777" w:rsidR="006E7C11" w:rsidRDefault="006E7C11" w:rsidP="00C4777E">
            <w:pPr>
              <w:pStyle w:val="NoSpacing"/>
            </w:pPr>
          </w:p>
        </w:tc>
        <w:tc>
          <w:tcPr>
            <w:tcW w:w="2518" w:type="dxa"/>
            <w:gridSpan w:val="3"/>
            <w:tcBorders>
              <w:bottom w:val="single" w:sz="4" w:space="0" w:color="auto"/>
            </w:tcBorders>
          </w:tcPr>
          <w:p w14:paraId="19790FA1" w14:textId="77777777" w:rsidR="006E7C11" w:rsidRDefault="00EE47F0" w:rsidP="00C4777E">
            <w:pPr>
              <w:pStyle w:val="NoSpacing"/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6E7C11">
              <w:instrText xml:space="preserve"> FORMTEXT </w:instrText>
            </w:r>
            <w:r>
              <w:fldChar w:fldCharType="separate"/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 w:rsidR="006E7C11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6E7C11" w:rsidRPr="00485A13" w14:paraId="19790FA7" w14:textId="77777777" w:rsidTr="00C4777E">
        <w:tc>
          <w:tcPr>
            <w:tcW w:w="2754" w:type="dxa"/>
            <w:gridSpan w:val="4"/>
          </w:tcPr>
          <w:p w14:paraId="19790FA3" w14:textId="77777777" w:rsidR="006E7C11" w:rsidRPr="00485A13" w:rsidRDefault="006E7C11" w:rsidP="00C4777E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754" w:type="dxa"/>
            <w:gridSpan w:val="2"/>
          </w:tcPr>
          <w:p w14:paraId="19790FA4" w14:textId="77777777" w:rsidR="006E7C11" w:rsidRPr="00485A13" w:rsidRDefault="006E7C11" w:rsidP="00C4777E">
            <w:pPr>
              <w:pStyle w:val="NoSpacing"/>
              <w:jc w:val="center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Home</w:t>
            </w:r>
          </w:p>
        </w:tc>
        <w:tc>
          <w:tcPr>
            <w:tcW w:w="2754" w:type="dxa"/>
            <w:gridSpan w:val="3"/>
          </w:tcPr>
          <w:p w14:paraId="19790FA5" w14:textId="77777777" w:rsidR="006E7C11" w:rsidRPr="00485A13" w:rsidRDefault="006E7C11" w:rsidP="00C4777E">
            <w:pPr>
              <w:pStyle w:val="NoSpacing"/>
              <w:jc w:val="center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Work</w:t>
            </w:r>
          </w:p>
        </w:tc>
        <w:tc>
          <w:tcPr>
            <w:tcW w:w="2754" w:type="dxa"/>
            <w:gridSpan w:val="4"/>
          </w:tcPr>
          <w:p w14:paraId="19790FA6" w14:textId="77777777" w:rsidR="006E7C11" w:rsidRPr="00485A13" w:rsidRDefault="006E7C11" w:rsidP="00C4777E">
            <w:pPr>
              <w:pStyle w:val="NoSpacing"/>
              <w:jc w:val="center"/>
              <w:rPr>
                <w:sz w:val="16"/>
                <w:szCs w:val="16"/>
              </w:rPr>
            </w:pPr>
            <w:r w:rsidRPr="00485A13">
              <w:rPr>
                <w:sz w:val="16"/>
                <w:szCs w:val="16"/>
              </w:rPr>
              <w:t>Cell</w:t>
            </w:r>
          </w:p>
        </w:tc>
      </w:tr>
    </w:tbl>
    <w:p w14:paraId="19790FA9" w14:textId="77777777" w:rsidR="006E7C11" w:rsidRPr="00790124" w:rsidRDefault="006E7C11" w:rsidP="000F5C95">
      <w:pPr>
        <w:rPr>
          <w:sz w:val="8"/>
          <w:szCs w:val="8"/>
        </w:rPr>
      </w:pPr>
    </w:p>
    <w:p w14:paraId="19790FAA" w14:textId="77777777" w:rsidR="000F5C95" w:rsidRPr="00790124" w:rsidRDefault="000F5C95" w:rsidP="00137508">
      <w:pPr>
        <w:spacing w:after="120"/>
        <w:rPr>
          <w:rFonts w:ascii="Times New Roman" w:hAnsi="Times New Roman"/>
          <w:b/>
          <w:sz w:val="20"/>
        </w:rPr>
      </w:pPr>
      <w:r w:rsidRPr="00790124">
        <w:rPr>
          <w:rFonts w:ascii="Times New Roman" w:hAnsi="Times New Roman"/>
          <w:b/>
          <w:sz w:val="20"/>
        </w:rPr>
        <w:t>I authorize Metropolitan Community College to release the following:</w:t>
      </w:r>
    </w:p>
    <w:bookmarkStart w:id="10" w:name="Check1"/>
    <w:p w14:paraId="19790FAB" w14:textId="2C0953F2" w:rsidR="000F2B00" w:rsidRPr="00790124" w:rsidRDefault="00EE47F0" w:rsidP="00D80994">
      <w:pPr>
        <w:tabs>
          <w:tab w:val="left" w:pos="450"/>
        </w:tabs>
        <w:spacing w:after="20" w:line="276" w:lineRule="auto"/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E7C11">
        <w:rPr>
          <w:rFonts w:ascii="Times New Roman" w:hAnsi="Times New Roman"/>
          <w:sz w:val="20"/>
        </w:rPr>
        <w:instrText xml:space="preserve"> FORMCHECKBOX </w:instrText>
      </w:r>
      <w:r w:rsidR="0011571D">
        <w:rPr>
          <w:rFonts w:ascii="Times New Roman" w:hAnsi="Times New Roman"/>
          <w:sz w:val="20"/>
        </w:rPr>
      </w:r>
      <w:r w:rsidR="0011571D">
        <w:rPr>
          <w:rFonts w:ascii="Times New Roman" w:hAnsi="Times New Roman"/>
          <w:sz w:val="20"/>
        </w:rPr>
        <w:fldChar w:fldCharType="separate"/>
      </w:r>
      <w:r>
        <w:rPr>
          <w:rFonts w:ascii="Times New Roman" w:hAnsi="Times New Roman"/>
          <w:sz w:val="20"/>
        </w:rPr>
        <w:fldChar w:fldCharType="end"/>
      </w:r>
      <w:bookmarkEnd w:id="10"/>
      <w:r w:rsidR="00820298" w:rsidRPr="00790124">
        <w:rPr>
          <w:rFonts w:ascii="Times New Roman" w:hAnsi="Times New Roman"/>
          <w:sz w:val="20"/>
        </w:rPr>
        <w:tab/>
      </w:r>
      <w:r w:rsidR="001E624E" w:rsidRPr="00790124">
        <w:rPr>
          <w:rFonts w:ascii="Times New Roman" w:hAnsi="Times New Roman"/>
          <w:sz w:val="20"/>
        </w:rPr>
        <w:t xml:space="preserve">Grades, </w:t>
      </w:r>
      <w:r w:rsidR="00820298" w:rsidRPr="00790124">
        <w:rPr>
          <w:rFonts w:ascii="Times New Roman" w:hAnsi="Times New Roman"/>
          <w:sz w:val="20"/>
        </w:rPr>
        <w:t>GPA, student ID number</w:t>
      </w:r>
      <w:r w:rsidR="00EF4A52" w:rsidRPr="00790124">
        <w:rPr>
          <w:rFonts w:ascii="Times New Roman" w:hAnsi="Times New Roman"/>
          <w:sz w:val="20"/>
        </w:rPr>
        <w:t xml:space="preserve">, </w:t>
      </w:r>
      <w:r w:rsidR="00C317D4" w:rsidRPr="00790124">
        <w:rPr>
          <w:rFonts w:ascii="Times New Roman" w:hAnsi="Times New Roman"/>
          <w:sz w:val="20"/>
        </w:rPr>
        <w:t xml:space="preserve">class participation or attendance, class </w:t>
      </w:r>
      <w:r w:rsidR="00820298" w:rsidRPr="00790124">
        <w:rPr>
          <w:rFonts w:ascii="Times New Roman" w:hAnsi="Times New Roman"/>
          <w:sz w:val="20"/>
        </w:rPr>
        <w:t>schedule</w:t>
      </w:r>
      <w:r w:rsidR="0015629F">
        <w:rPr>
          <w:rFonts w:ascii="Times New Roman" w:hAnsi="Times New Roman"/>
          <w:sz w:val="20"/>
        </w:rPr>
        <w:t>, test assessments/scores</w:t>
      </w:r>
      <w:r w:rsidR="00820298" w:rsidRPr="00790124">
        <w:rPr>
          <w:rFonts w:ascii="Times New Roman" w:hAnsi="Times New Roman"/>
          <w:sz w:val="20"/>
        </w:rPr>
        <w:t xml:space="preserve"> </w:t>
      </w:r>
    </w:p>
    <w:bookmarkStart w:id="11" w:name="Check2"/>
    <w:p w14:paraId="19790FAC" w14:textId="77777777" w:rsidR="00820298" w:rsidRPr="00790124" w:rsidRDefault="00EE47F0" w:rsidP="00D80994">
      <w:pPr>
        <w:tabs>
          <w:tab w:val="left" w:pos="450"/>
        </w:tabs>
        <w:spacing w:after="20" w:line="276" w:lineRule="auto"/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E7C11">
        <w:rPr>
          <w:rFonts w:ascii="Times New Roman" w:hAnsi="Times New Roman"/>
          <w:sz w:val="20"/>
        </w:rPr>
        <w:instrText xml:space="preserve"> FORMCHECKBOX </w:instrText>
      </w:r>
      <w:r w:rsidR="0011571D">
        <w:rPr>
          <w:rFonts w:ascii="Times New Roman" w:hAnsi="Times New Roman"/>
          <w:sz w:val="20"/>
        </w:rPr>
      </w:r>
      <w:r w:rsidR="0011571D">
        <w:rPr>
          <w:rFonts w:ascii="Times New Roman" w:hAnsi="Times New Roman"/>
          <w:sz w:val="20"/>
        </w:rPr>
        <w:fldChar w:fldCharType="separate"/>
      </w:r>
      <w:r>
        <w:rPr>
          <w:rFonts w:ascii="Times New Roman" w:hAnsi="Times New Roman"/>
          <w:sz w:val="20"/>
        </w:rPr>
        <w:fldChar w:fldCharType="end"/>
      </w:r>
      <w:bookmarkEnd w:id="11"/>
      <w:r w:rsidR="00820298" w:rsidRPr="00790124">
        <w:rPr>
          <w:rFonts w:ascii="Times New Roman" w:hAnsi="Times New Roman"/>
          <w:sz w:val="20"/>
        </w:rPr>
        <w:tab/>
        <w:t>Billing statements, charges, credits, payments, past due amounts, and/or collection activity</w:t>
      </w:r>
    </w:p>
    <w:bookmarkStart w:id="12" w:name="Check3"/>
    <w:p w14:paraId="19790FAD" w14:textId="77777777" w:rsidR="00820298" w:rsidRPr="00790124" w:rsidRDefault="00EE47F0" w:rsidP="00D80994">
      <w:pPr>
        <w:tabs>
          <w:tab w:val="left" w:pos="450"/>
        </w:tabs>
        <w:spacing w:after="20" w:line="276" w:lineRule="auto"/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6E7C11">
        <w:rPr>
          <w:rFonts w:ascii="Times New Roman" w:hAnsi="Times New Roman"/>
          <w:sz w:val="20"/>
        </w:rPr>
        <w:instrText xml:space="preserve"> FORMCHECKBOX </w:instrText>
      </w:r>
      <w:r w:rsidR="0011571D">
        <w:rPr>
          <w:rFonts w:ascii="Times New Roman" w:hAnsi="Times New Roman"/>
          <w:sz w:val="20"/>
        </w:rPr>
      </w:r>
      <w:r w:rsidR="0011571D">
        <w:rPr>
          <w:rFonts w:ascii="Times New Roman" w:hAnsi="Times New Roman"/>
          <w:sz w:val="20"/>
        </w:rPr>
        <w:fldChar w:fldCharType="separate"/>
      </w:r>
      <w:r>
        <w:rPr>
          <w:rFonts w:ascii="Times New Roman" w:hAnsi="Times New Roman"/>
          <w:sz w:val="20"/>
        </w:rPr>
        <w:fldChar w:fldCharType="end"/>
      </w:r>
      <w:bookmarkEnd w:id="12"/>
      <w:r w:rsidR="00820298" w:rsidRPr="00790124">
        <w:rPr>
          <w:rFonts w:ascii="Times New Roman" w:hAnsi="Times New Roman"/>
          <w:sz w:val="20"/>
        </w:rPr>
        <w:tab/>
        <w:t>Financial aid awards, application data, disbursements, eligibility, financial aid satisfactory academic progress</w:t>
      </w:r>
    </w:p>
    <w:bookmarkStart w:id="13" w:name="Check4"/>
    <w:p w14:paraId="19790FAE" w14:textId="77777777" w:rsidR="00AA15F3" w:rsidRPr="00790124" w:rsidRDefault="00EE47F0" w:rsidP="00D80994">
      <w:pPr>
        <w:tabs>
          <w:tab w:val="left" w:pos="450"/>
        </w:tabs>
        <w:spacing w:after="20" w:line="276" w:lineRule="auto"/>
        <w:ind w:left="45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6E7C11">
        <w:rPr>
          <w:rFonts w:ascii="Times New Roman" w:hAnsi="Times New Roman"/>
          <w:sz w:val="20"/>
        </w:rPr>
        <w:instrText xml:space="preserve"> FORMCHECKBOX </w:instrText>
      </w:r>
      <w:r w:rsidR="0011571D">
        <w:rPr>
          <w:rFonts w:ascii="Times New Roman" w:hAnsi="Times New Roman"/>
          <w:sz w:val="20"/>
        </w:rPr>
      </w:r>
      <w:r w:rsidR="0011571D">
        <w:rPr>
          <w:rFonts w:ascii="Times New Roman" w:hAnsi="Times New Roman"/>
          <w:sz w:val="20"/>
        </w:rPr>
        <w:fldChar w:fldCharType="separate"/>
      </w:r>
      <w:r>
        <w:rPr>
          <w:rFonts w:ascii="Times New Roman" w:hAnsi="Times New Roman"/>
          <w:sz w:val="20"/>
        </w:rPr>
        <w:fldChar w:fldCharType="end"/>
      </w:r>
      <w:bookmarkEnd w:id="13"/>
      <w:r w:rsidR="00652E8D" w:rsidRPr="00790124">
        <w:rPr>
          <w:rFonts w:ascii="Times New Roman" w:hAnsi="Times New Roman"/>
          <w:sz w:val="20"/>
        </w:rPr>
        <w:tab/>
      </w:r>
      <w:r w:rsidR="00C317D4" w:rsidRPr="00790124">
        <w:rPr>
          <w:rFonts w:ascii="Times New Roman" w:hAnsi="Times New Roman"/>
          <w:sz w:val="20"/>
        </w:rPr>
        <w:t>Permission to make registration changes (add/drop)</w:t>
      </w:r>
    </w:p>
    <w:bookmarkStart w:id="14" w:name="Check5"/>
    <w:p w14:paraId="19790FB0" w14:textId="6E272C4B" w:rsidR="00790124" w:rsidRPr="00782020" w:rsidRDefault="00EE47F0" w:rsidP="007F58B4">
      <w:pPr>
        <w:tabs>
          <w:tab w:val="left" w:pos="450"/>
        </w:tabs>
        <w:spacing w:after="20" w:line="276" w:lineRule="auto"/>
        <w:ind w:left="45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6E7C11">
        <w:rPr>
          <w:rFonts w:ascii="Times New Roman" w:hAnsi="Times New Roman"/>
          <w:sz w:val="20"/>
        </w:rPr>
        <w:instrText xml:space="preserve"> FORMCHECKBOX </w:instrText>
      </w:r>
      <w:r w:rsidR="0011571D">
        <w:rPr>
          <w:rFonts w:ascii="Times New Roman" w:hAnsi="Times New Roman"/>
          <w:sz w:val="20"/>
        </w:rPr>
      </w:r>
      <w:r w:rsidR="0011571D">
        <w:rPr>
          <w:rFonts w:ascii="Times New Roman" w:hAnsi="Times New Roman"/>
          <w:sz w:val="20"/>
        </w:rPr>
        <w:fldChar w:fldCharType="separate"/>
      </w:r>
      <w:r>
        <w:rPr>
          <w:rFonts w:ascii="Times New Roman" w:hAnsi="Times New Roman"/>
          <w:sz w:val="20"/>
        </w:rPr>
        <w:fldChar w:fldCharType="end"/>
      </w:r>
      <w:bookmarkEnd w:id="14"/>
      <w:r w:rsidR="00882303" w:rsidRPr="00790124">
        <w:rPr>
          <w:rFonts w:ascii="Times New Roman" w:hAnsi="Times New Roman"/>
          <w:sz w:val="20"/>
        </w:rPr>
        <w:tab/>
        <w:t>Information related to MCC F-1 international students</w:t>
      </w:r>
      <w:r w:rsidR="00E71C8C">
        <w:rPr>
          <w:rFonts w:ascii="Times New Roman" w:hAnsi="Times New Roman"/>
          <w:sz w:val="20"/>
        </w:rPr>
        <w:t xml:space="preserve"> </w:t>
      </w:r>
      <w:r w:rsidR="00E71C8C" w:rsidRPr="00782020">
        <w:rPr>
          <w:rFonts w:ascii="Times New Roman" w:hAnsi="Times New Roman"/>
          <w:b/>
          <w:sz w:val="20"/>
        </w:rPr>
        <w:t>(this box is ONLY for MCC’s F-1 students)</w:t>
      </w:r>
    </w:p>
    <w:p w14:paraId="613DC82C" w14:textId="77777777" w:rsidR="007F58B4" w:rsidRDefault="007F58B4" w:rsidP="007F58B4">
      <w:pPr>
        <w:tabs>
          <w:tab w:val="left" w:pos="450"/>
        </w:tabs>
        <w:spacing w:after="20" w:line="276" w:lineRule="auto"/>
        <w:ind w:left="450"/>
      </w:pPr>
    </w:p>
    <w:p w14:paraId="19790FB1" w14:textId="6E1CD122" w:rsidR="00137508" w:rsidRDefault="00381798" w:rsidP="00137508"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9790FD2" wp14:editId="1D6CB307">
                <wp:simplePos x="0" y="0"/>
                <wp:positionH relativeFrom="column">
                  <wp:posOffset>0</wp:posOffset>
                </wp:positionH>
                <wp:positionV relativeFrom="paragraph">
                  <wp:posOffset>149225</wp:posOffset>
                </wp:positionV>
                <wp:extent cx="6400800" cy="0"/>
                <wp:effectExtent l="9525" t="15875" r="9525" b="1270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838AD8" id="Line 3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75pt" to="7in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/nnEQ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" strokeweight="1.5pt"/>
            </w:pict>
          </mc:Fallback>
        </mc:AlternateContent>
      </w:r>
    </w:p>
    <w:p w14:paraId="19790FB2" w14:textId="77777777" w:rsidR="00137508" w:rsidRDefault="00137508" w:rsidP="00137508">
      <w:pPr>
        <w:rPr>
          <w:sz w:val="16"/>
          <w:szCs w:val="16"/>
        </w:rPr>
      </w:pPr>
      <w:r w:rsidRPr="00D80994">
        <w:rPr>
          <w:rFonts w:ascii="Times New Roman" w:hAnsi="Times New Roman"/>
          <w:b/>
          <w:sz w:val="20"/>
        </w:rPr>
        <w:t>Student Signature</w:t>
      </w:r>
      <w:r w:rsidRPr="00A00A2C">
        <w:rPr>
          <w:rFonts w:ascii="Times New Roman" w:hAnsi="Times New Roman"/>
          <w:sz w:val="16"/>
          <w:szCs w:val="16"/>
        </w:rPr>
        <w:tab/>
      </w:r>
      <w:r w:rsidRPr="002938D6">
        <w:rPr>
          <w:sz w:val="16"/>
          <w:szCs w:val="16"/>
        </w:rPr>
        <w:tab/>
      </w:r>
      <w:r w:rsidR="00C317D4" w:rsidRPr="00A00A2C">
        <w:rPr>
          <w:rFonts w:ascii="Times New Roman" w:hAnsi="Times New Roman"/>
          <w:b/>
          <w:smallCaps/>
          <w:sz w:val="19"/>
          <w:szCs w:val="19"/>
        </w:rPr>
        <w:t>Photo Identification Is Required</w:t>
      </w:r>
      <w:r w:rsidR="00A00A2C">
        <w:rPr>
          <w:rFonts w:ascii="Times New Roman" w:hAnsi="Times New Roman"/>
          <w:b/>
          <w:smallCaps/>
          <w:sz w:val="19"/>
          <w:szCs w:val="19"/>
        </w:rPr>
        <w:t xml:space="preserve"> </w:t>
      </w:r>
      <w:r w:rsidR="00411BCA" w:rsidRPr="00A00A2C">
        <w:rPr>
          <w:rFonts w:ascii="Times New Roman" w:hAnsi="Times New Roman"/>
          <w:b/>
          <w:smallCaps/>
          <w:sz w:val="19"/>
          <w:szCs w:val="19"/>
        </w:rPr>
        <w:t>At Time of S</w:t>
      </w:r>
      <w:r w:rsidR="00236A53" w:rsidRPr="00A00A2C">
        <w:rPr>
          <w:rFonts w:ascii="Times New Roman" w:hAnsi="Times New Roman"/>
          <w:b/>
          <w:smallCaps/>
          <w:sz w:val="19"/>
          <w:szCs w:val="19"/>
        </w:rPr>
        <w:t>igning</w:t>
      </w:r>
      <w:r w:rsidRPr="002938D6">
        <w:rPr>
          <w:sz w:val="16"/>
          <w:szCs w:val="16"/>
        </w:rPr>
        <w:tab/>
      </w:r>
      <w:r w:rsidRPr="002938D6">
        <w:rPr>
          <w:sz w:val="16"/>
          <w:szCs w:val="16"/>
        </w:rPr>
        <w:tab/>
      </w:r>
      <w:r w:rsidRPr="002938D6">
        <w:rPr>
          <w:sz w:val="16"/>
          <w:szCs w:val="16"/>
        </w:rPr>
        <w:tab/>
      </w:r>
      <w:r w:rsidRPr="00D80994">
        <w:rPr>
          <w:rFonts w:ascii="Times New Roman" w:hAnsi="Times New Roman"/>
          <w:b/>
          <w:sz w:val="16"/>
          <w:szCs w:val="16"/>
        </w:rPr>
        <w:t>Date</w:t>
      </w:r>
    </w:p>
    <w:p w14:paraId="19790FB3" w14:textId="77777777" w:rsidR="00137508" w:rsidRPr="00AA15F3" w:rsidRDefault="00137508" w:rsidP="00137508">
      <w:pPr>
        <w:rPr>
          <w:sz w:val="10"/>
          <w:szCs w:val="10"/>
        </w:rPr>
      </w:pPr>
    </w:p>
    <w:tbl>
      <w:tblPr>
        <w:tblStyle w:val="TableGrid"/>
        <w:tblW w:w="0" w:type="auto"/>
        <w:tblBorders>
          <w:top w:val="thinThickLargeGap" w:sz="24" w:space="0" w:color="FF0000"/>
          <w:left w:val="thinThickLargeGap" w:sz="24" w:space="0" w:color="FF0000"/>
          <w:bottom w:val="thinThickLargeGap" w:sz="24" w:space="0" w:color="FF0000"/>
          <w:right w:val="thinThickLargeGap" w:sz="24" w:space="0" w:color="FF0000"/>
          <w:insideH w:val="thinThickLargeGap" w:sz="24" w:space="0" w:color="FF0000"/>
          <w:insideV w:val="thinThickLargeGap" w:sz="24" w:space="0" w:color="FF0000"/>
        </w:tblBorders>
        <w:tblLook w:val="04A0" w:firstRow="1" w:lastRow="0" w:firstColumn="1" w:lastColumn="0" w:noHBand="0" w:noVBand="1"/>
      </w:tblPr>
      <w:tblGrid>
        <w:gridCol w:w="10296"/>
      </w:tblGrid>
      <w:tr w:rsidR="00137508" w14:paraId="19790FBB" w14:textId="77777777" w:rsidTr="00A00A2C">
        <w:trPr>
          <w:trHeight w:val="1722"/>
        </w:trPr>
        <w:tc>
          <w:tcPr>
            <w:tcW w:w="10296" w:type="dxa"/>
          </w:tcPr>
          <w:p w14:paraId="19790FB4" w14:textId="77777777" w:rsidR="00137508" w:rsidRPr="00A6171B" w:rsidRDefault="00137508" w:rsidP="00137508">
            <w:pPr>
              <w:tabs>
                <w:tab w:val="left" w:pos="4860"/>
                <w:tab w:val="left" w:pos="7560"/>
              </w:tabs>
              <w:rPr>
                <w:b/>
                <w:color w:val="FF0000"/>
                <w:sz w:val="8"/>
                <w:szCs w:val="8"/>
              </w:rPr>
            </w:pPr>
          </w:p>
          <w:p w14:paraId="19790FB5" w14:textId="491A45B1" w:rsidR="00137508" w:rsidRPr="00A00A2C" w:rsidRDefault="00A6171B" w:rsidP="00137508">
            <w:pPr>
              <w:tabs>
                <w:tab w:val="left" w:pos="4860"/>
                <w:tab w:val="left" w:pos="7560"/>
              </w:tabs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</w:rPr>
            </w:pPr>
            <w:r w:rsidRPr="00A00A2C">
              <w:rPr>
                <w:rFonts w:ascii="Times New Roman" w:hAnsi="Times New Roman"/>
                <w:b/>
                <w:color w:val="FF0000"/>
                <w:sz w:val="18"/>
                <w:szCs w:val="18"/>
              </w:rPr>
              <w:t>REQUIRED WHEN STUDENT DOES NOT SIGN IN PRESENCE OF MCC STAFF</w:t>
            </w:r>
            <w:r w:rsidR="00384304">
              <w:rPr>
                <w:rFonts w:ascii="Times New Roman" w:hAnsi="Times New Roman"/>
                <w:b/>
                <w:color w:val="FF0000"/>
                <w:sz w:val="18"/>
                <w:szCs w:val="18"/>
              </w:rPr>
              <w:t xml:space="preserve"> </w:t>
            </w:r>
          </w:p>
          <w:p w14:paraId="19790FB6" w14:textId="77777777" w:rsidR="00137508" w:rsidRPr="00A00A2C" w:rsidRDefault="00137508" w:rsidP="00137508">
            <w:pPr>
              <w:tabs>
                <w:tab w:val="left" w:pos="4860"/>
                <w:tab w:val="left" w:pos="7560"/>
              </w:tabs>
              <w:rPr>
                <w:rFonts w:ascii="Times New Roman" w:hAnsi="Times New Roman"/>
                <w:b/>
                <w:sz w:val="20"/>
              </w:rPr>
            </w:pPr>
          </w:p>
          <w:p w14:paraId="19790FB7" w14:textId="77777777" w:rsidR="00137508" w:rsidRPr="00A00A2C" w:rsidRDefault="00137508" w:rsidP="00A00A2C">
            <w:pPr>
              <w:tabs>
                <w:tab w:val="left" w:pos="4860"/>
                <w:tab w:val="left" w:pos="7920"/>
              </w:tabs>
              <w:rPr>
                <w:rFonts w:ascii="Times New Roman" w:hAnsi="Times New Roman"/>
                <w:sz w:val="20"/>
              </w:rPr>
            </w:pPr>
            <w:r w:rsidRPr="00A00A2C">
              <w:rPr>
                <w:rFonts w:ascii="Times New Roman" w:hAnsi="Times New Roman"/>
                <w:sz w:val="20"/>
              </w:rPr>
              <w:t xml:space="preserve">  Subscribed to and sworn to before me this </w:t>
            </w:r>
            <w:r w:rsidR="00A00A2C">
              <w:rPr>
                <w:rFonts w:ascii="Times New Roman" w:hAnsi="Times New Roman"/>
                <w:sz w:val="20"/>
                <w:u w:val="single"/>
              </w:rPr>
              <w:tab/>
            </w:r>
            <w:r w:rsidRPr="00A00A2C">
              <w:rPr>
                <w:rFonts w:ascii="Times New Roman" w:hAnsi="Times New Roman"/>
                <w:sz w:val="20"/>
              </w:rPr>
              <w:t xml:space="preserve">  day of </w:t>
            </w:r>
            <w:r w:rsidR="00A00A2C">
              <w:rPr>
                <w:rFonts w:ascii="Times New Roman" w:hAnsi="Times New Roman"/>
                <w:sz w:val="20"/>
              </w:rPr>
              <w:t xml:space="preserve"> </w:t>
            </w:r>
            <w:r w:rsidR="00A00A2C">
              <w:rPr>
                <w:rFonts w:ascii="Times New Roman" w:hAnsi="Times New Roman"/>
                <w:sz w:val="20"/>
                <w:u w:val="single"/>
              </w:rPr>
              <w:tab/>
            </w:r>
            <w:r w:rsidRPr="00A00A2C">
              <w:rPr>
                <w:rFonts w:ascii="Times New Roman" w:hAnsi="Times New Roman"/>
                <w:sz w:val="20"/>
              </w:rPr>
              <w:t xml:space="preserve">  , 20___</w:t>
            </w:r>
          </w:p>
          <w:p w14:paraId="19790FB8" w14:textId="77777777" w:rsidR="00137508" w:rsidRPr="00A00A2C" w:rsidRDefault="00137508" w:rsidP="00137508">
            <w:pPr>
              <w:tabs>
                <w:tab w:val="left" w:pos="4860"/>
                <w:tab w:val="left" w:pos="7560"/>
              </w:tabs>
              <w:rPr>
                <w:rFonts w:ascii="Times New Roman" w:hAnsi="Times New Roman"/>
                <w:sz w:val="28"/>
                <w:szCs w:val="28"/>
              </w:rPr>
            </w:pPr>
          </w:p>
          <w:p w14:paraId="19790FB9" w14:textId="77777777" w:rsidR="00137508" w:rsidRPr="00A00A2C" w:rsidRDefault="00A00A2C" w:rsidP="00A6171B">
            <w:pPr>
              <w:tabs>
                <w:tab w:val="left" w:pos="4860"/>
                <w:tab w:val="left" w:pos="6300"/>
                <w:tab w:val="left" w:pos="756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   </w:t>
            </w:r>
            <w:r>
              <w:rPr>
                <w:rFonts w:ascii="Times New Roman" w:hAnsi="Times New Roman"/>
                <w:sz w:val="20"/>
                <w:u w:val="single"/>
              </w:rPr>
              <w:tab/>
            </w:r>
            <w:r w:rsidR="00D67AD5" w:rsidRPr="00A00A2C">
              <w:rPr>
                <w:rFonts w:ascii="Times New Roman" w:hAnsi="Times New Roman"/>
                <w:sz w:val="20"/>
              </w:rPr>
              <w:tab/>
              <w:t>(seal)</w:t>
            </w:r>
          </w:p>
          <w:p w14:paraId="19790FBA" w14:textId="77777777" w:rsidR="00137508" w:rsidRPr="00AA15F3" w:rsidRDefault="00137508" w:rsidP="001E624E">
            <w:pPr>
              <w:rPr>
                <w:sz w:val="20"/>
              </w:rPr>
            </w:pPr>
            <w:r w:rsidRPr="00A00A2C">
              <w:rPr>
                <w:rFonts w:ascii="Times New Roman" w:hAnsi="Times New Roman"/>
                <w:sz w:val="20"/>
              </w:rPr>
              <w:t xml:space="preserve">   Notary Public</w:t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  <w:r w:rsidR="001E624E" w:rsidRPr="00A00A2C">
              <w:rPr>
                <w:rFonts w:ascii="Times New Roman" w:hAnsi="Times New Roman"/>
                <w:sz w:val="20"/>
              </w:rPr>
              <w:tab/>
            </w:r>
          </w:p>
        </w:tc>
      </w:tr>
    </w:tbl>
    <w:p w14:paraId="19790FBC" w14:textId="77777777" w:rsidR="00137508" w:rsidRPr="00AA15F3" w:rsidRDefault="00137508" w:rsidP="00137508">
      <w:pPr>
        <w:rPr>
          <w:sz w:val="16"/>
          <w:szCs w:val="16"/>
        </w:rPr>
      </w:pPr>
    </w:p>
    <w:p w14:paraId="19790FBD" w14:textId="77777777" w:rsidR="00820298" w:rsidRPr="00A00A2C" w:rsidRDefault="00137508" w:rsidP="00137508">
      <w:pPr>
        <w:spacing w:after="120"/>
        <w:rPr>
          <w:rFonts w:ascii="Times New Roman" w:hAnsi="Times New Roman"/>
          <w:b/>
          <w:sz w:val="20"/>
        </w:rPr>
      </w:pPr>
      <w:r w:rsidRPr="00A00A2C">
        <w:rPr>
          <w:rFonts w:ascii="Times New Roman" w:hAnsi="Times New Roman"/>
          <w:b/>
          <w:sz w:val="20"/>
        </w:rPr>
        <w:t xml:space="preserve">May release information to (Please print legibly):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7"/>
        <w:gridCol w:w="269"/>
        <w:gridCol w:w="5134"/>
      </w:tblGrid>
      <w:tr w:rsidR="006E7C11" w:rsidRPr="00173111" w14:paraId="19790FC1" w14:textId="77777777" w:rsidTr="006E7C11">
        <w:tc>
          <w:tcPr>
            <w:tcW w:w="5508" w:type="dxa"/>
            <w:tcBorders>
              <w:bottom w:val="single" w:sz="4" w:space="0" w:color="auto"/>
            </w:tcBorders>
          </w:tcPr>
          <w:p w14:paraId="19790FBE" w14:textId="77777777" w:rsidR="006E7C11" w:rsidRPr="00173111" w:rsidRDefault="00EE47F0" w:rsidP="006E7C11">
            <w:pPr>
              <w:pStyle w:val="NoSpacing"/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5" w:name="Text10"/>
            <w:r w:rsidR="006E7C11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270" w:type="dxa"/>
          </w:tcPr>
          <w:p w14:paraId="19790FBF" w14:textId="77777777" w:rsidR="006E7C11" w:rsidRPr="00173111" w:rsidRDefault="006E7C11" w:rsidP="00C4777E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8" w:type="dxa"/>
            <w:tcBorders>
              <w:bottom w:val="single" w:sz="4" w:space="0" w:color="auto"/>
            </w:tcBorders>
          </w:tcPr>
          <w:p w14:paraId="19790FC0" w14:textId="77777777" w:rsidR="006E7C11" w:rsidRPr="00173111" w:rsidRDefault="00EE47F0" w:rsidP="006E7C11">
            <w:pPr>
              <w:pStyle w:val="NoSpacing"/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 w:rsidR="006E7C11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6"/>
          </w:p>
        </w:tc>
      </w:tr>
      <w:tr w:rsidR="006E7C11" w:rsidRPr="00173111" w14:paraId="19790FC4" w14:textId="77777777" w:rsidTr="006E7C1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55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790FC2" w14:textId="77777777" w:rsidR="006E7C11" w:rsidRPr="00173111" w:rsidRDefault="006E7C11" w:rsidP="00C4777E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55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790FC3" w14:textId="77777777" w:rsidR="006E7C11" w:rsidRPr="00173111" w:rsidRDefault="006E7C11" w:rsidP="00C4777E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elationship</w:t>
            </w:r>
          </w:p>
        </w:tc>
      </w:tr>
      <w:tr w:rsidR="006E7C11" w:rsidRPr="006E7C11" w14:paraId="19790FC8" w14:textId="77777777" w:rsidTr="006E7C11">
        <w:tc>
          <w:tcPr>
            <w:tcW w:w="5508" w:type="dxa"/>
            <w:tcBorders>
              <w:bottom w:val="single" w:sz="4" w:space="0" w:color="auto"/>
            </w:tcBorders>
          </w:tcPr>
          <w:p w14:paraId="19790FC5" w14:textId="77777777" w:rsidR="006E7C11" w:rsidRPr="00173111" w:rsidRDefault="00EE47F0" w:rsidP="006E7C11">
            <w:pPr>
              <w:pStyle w:val="NoSpacing"/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7" w:name="Text11"/>
            <w:r w:rsidR="006E7C11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270" w:type="dxa"/>
          </w:tcPr>
          <w:p w14:paraId="19790FC6" w14:textId="77777777" w:rsidR="006E7C11" w:rsidRPr="00173111" w:rsidRDefault="006E7C11" w:rsidP="006E7C11">
            <w:pPr>
              <w:pStyle w:val="NoSpacing"/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38" w:type="dxa"/>
            <w:tcBorders>
              <w:bottom w:val="single" w:sz="4" w:space="0" w:color="auto"/>
            </w:tcBorders>
          </w:tcPr>
          <w:p w14:paraId="19790FC7" w14:textId="77777777" w:rsidR="006E7C11" w:rsidRPr="00173111" w:rsidRDefault="00EE47F0" w:rsidP="006E7C11">
            <w:pPr>
              <w:pStyle w:val="NoSpacing"/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8" w:name="Text13"/>
            <w:r w:rsidR="006E7C11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="006E7C11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8"/>
          </w:p>
        </w:tc>
      </w:tr>
      <w:tr w:rsidR="006E7C11" w:rsidRPr="00173111" w14:paraId="19790FCB" w14:textId="77777777" w:rsidTr="00C4777E">
        <w:tc>
          <w:tcPr>
            <w:tcW w:w="5508" w:type="dxa"/>
            <w:tcBorders>
              <w:top w:val="single" w:sz="4" w:space="0" w:color="auto"/>
            </w:tcBorders>
          </w:tcPr>
          <w:p w14:paraId="19790FC9" w14:textId="77777777" w:rsidR="006E7C11" w:rsidRPr="00173111" w:rsidRDefault="006E7C11" w:rsidP="00C4777E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5508" w:type="dxa"/>
            <w:gridSpan w:val="2"/>
          </w:tcPr>
          <w:p w14:paraId="19790FCA" w14:textId="77777777" w:rsidR="006E7C11" w:rsidRPr="00173111" w:rsidRDefault="006E7C11" w:rsidP="00C4777E">
            <w:pPr>
              <w:pStyle w:val="NoSpacing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elationship</w:t>
            </w:r>
          </w:p>
        </w:tc>
      </w:tr>
    </w:tbl>
    <w:p w14:paraId="19790FCC" w14:textId="77777777" w:rsidR="007F561C" w:rsidRPr="00AA15F3" w:rsidRDefault="007F561C" w:rsidP="00D639AC">
      <w:pPr>
        <w:rPr>
          <w:sz w:val="16"/>
          <w:szCs w:val="16"/>
        </w:rPr>
      </w:pPr>
    </w:p>
    <w:p w14:paraId="19790FCD" w14:textId="77777777" w:rsidR="005F50E1" w:rsidRPr="006E38F5" w:rsidRDefault="006E38F5" w:rsidP="00D639AC">
      <w:pPr>
        <w:rPr>
          <w:b/>
          <w:sz w:val="20"/>
          <w:u w:val="single"/>
        </w:rPr>
      </w:pP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  <w:r>
        <w:rPr>
          <w:b/>
          <w:sz w:val="20"/>
          <w:u w:val="single"/>
        </w:rPr>
        <w:tab/>
      </w:r>
    </w:p>
    <w:p w14:paraId="19790FD0" w14:textId="6C0566EB" w:rsidR="00A00A2C" w:rsidRDefault="007F58B4" w:rsidP="007F58B4">
      <w:pPr>
        <w:rPr>
          <w:rFonts w:ascii="Times New Roman" w:hAnsi="Times New Roman"/>
          <w:b/>
          <w:spacing w:val="-10"/>
          <w:sz w:val="20"/>
        </w:rPr>
      </w:pPr>
      <w:r>
        <w:rPr>
          <w:rFonts w:ascii="Times New Roman" w:hAnsi="Times New Roman"/>
          <w:b/>
          <w:noProof/>
          <w:spacing w:val="-10"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9790FD5" wp14:editId="4C35D65E">
                <wp:simplePos x="0" y="0"/>
                <wp:positionH relativeFrom="column">
                  <wp:posOffset>5467351</wp:posOffset>
                </wp:positionH>
                <wp:positionV relativeFrom="paragraph">
                  <wp:posOffset>83820</wp:posOffset>
                </wp:positionV>
                <wp:extent cx="1543050" cy="60007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90FEA" w14:textId="521EBB8C" w:rsidR="00C4777E" w:rsidRPr="00A00A2C" w:rsidRDefault="00C4777E" w:rsidP="006D4BBA">
                            <w:pPr>
                              <w:jc w:val="center"/>
                              <w:rPr>
                                <w:rFonts w:ascii="Times New Roman" w:hAnsi="Times New Roman"/>
                                <w:sz w:val="8"/>
                                <w:szCs w:val="8"/>
                              </w:rPr>
                            </w:pPr>
                            <w:r w:rsidRPr="00A00A2C">
                              <w:rPr>
                                <w:rFonts w:ascii="Times New Roman" w:hAnsi="Times New Roman"/>
                                <w:b/>
                                <w:sz w:val="16"/>
                                <w:szCs w:val="16"/>
                                <w:u w:val="single"/>
                              </w:rPr>
                              <w:t>R</w:t>
                            </w:r>
                            <w:r w:rsidRPr="00A00A2C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>ecords</w:t>
                            </w:r>
                            <w:r w:rsidR="00B35123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 xml:space="preserve"> (rev. </w:t>
                            </w:r>
                            <w:r w:rsidR="003B199D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>2</w:t>
                            </w:r>
                            <w:r w:rsidR="00B35123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>/201</w:t>
                            </w:r>
                            <w:r w:rsidR="003B199D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>8</w:t>
                            </w:r>
                            <w:r w:rsidR="00B35123">
                              <w:rPr>
                                <w:rFonts w:ascii="Times New Roman" w:hAnsi="Times New Roman"/>
                                <w:b/>
                                <w:smallCaps/>
                                <w:sz w:val="16"/>
                                <w:szCs w:val="16"/>
                                <w:u w:val="single"/>
                              </w:rPr>
                              <w:t>)</w:t>
                            </w:r>
                          </w:p>
                          <w:p w14:paraId="19790FED" w14:textId="79D72B78" w:rsidR="00C4777E" w:rsidRPr="00A00A2C" w:rsidRDefault="00C4777E" w:rsidP="00790124">
                            <w:pPr>
                              <w:tabs>
                                <w:tab w:val="left" w:pos="1260"/>
                              </w:tabs>
                              <w:ind w:left="-72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A00A2C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Posted 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by</w:t>
                            </w:r>
                            <w:r w:rsidR="006D4BBA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&amp; date:: </w:t>
                            </w:r>
                            <w:r w:rsidRPr="00A00A2C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  <w:p w14:paraId="19790FEE" w14:textId="77777777" w:rsidR="00C4777E" w:rsidRPr="00A00A2C" w:rsidRDefault="00C4777E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790F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0.5pt;margin-top:6.6pt;width:121.5pt;height:47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">
                <v:textbox>
                  <w:txbxContent>
                    <w:p w14:paraId="19790FEA" w14:textId="521EBB8C" w:rsidR="00C4777E" w:rsidRPr="00A00A2C" w:rsidRDefault="00C4777E" w:rsidP="006D4BBA">
                      <w:pPr>
                        <w:jc w:val="center"/>
                        <w:rPr>
                          <w:rFonts w:ascii="Times New Roman" w:hAnsi="Times New Roman"/>
                          <w:sz w:val="8"/>
                          <w:szCs w:val="8"/>
                        </w:rPr>
                      </w:pPr>
                      <w:r w:rsidRPr="00A00A2C">
                        <w:rPr>
                          <w:rFonts w:ascii="Times New Roman" w:hAnsi="Times New Roman"/>
                          <w:b/>
                          <w:sz w:val="16"/>
                          <w:szCs w:val="16"/>
                          <w:u w:val="single"/>
                        </w:rPr>
                        <w:t>R</w:t>
                      </w:r>
                      <w:r w:rsidRPr="00A00A2C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>ecords</w:t>
                      </w:r>
                      <w:r w:rsidR="00B35123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 xml:space="preserve"> (rev. </w:t>
                      </w:r>
                      <w:r w:rsidR="003B199D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>2</w:t>
                      </w:r>
                      <w:r w:rsidR="00B35123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>/201</w:t>
                      </w:r>
                      <w:r w:rsidR="003B199D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>8</w:t>
                      </w:r>
                      <w:r w:rsidR="00B35123">
                        <w:rPr>
                          <w:rFonts w:ascii="Times New Roman" w:hAnsi="Times New Roman"/>
                          <w:b/>
                          <w:smallCaps/>
                          <w:sz w:val="16"/>
                          <w:szCs w:val="16"/>
                          <w:u w:val="single"/>
                        </w:rPr>
                        <w:t>)</w:t>
                      </w:r>
                    </w:p>
                    <w:p w14:paraId="19790FED" w14:textId="79D72B78" w:rsidR="00C4777E" w:rsidRPr="00A00A2C" w:rsidRDefault="00C4777E" w:rsidP="00790124">
                      <w:pPr>
                        <w:tabs>
                          <w:tab w:val="left" w:pos="1260"/>
                        </w:tabs>
                        <w:ind w:left="-72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proofErr w:type="gramStart"/>
                      <w:r w:rsidRPr="00A00A2C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Posted 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by</w:t>
                      </w:r>
                      <w:proofErr w:type="gramEnd"/>
                      <w:r w:rsidR="006D4BBA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&amp; date:: </w:t>
                      </w:r>
                      <w:r w:rsidRPr="00A00A2C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</w:t>
                      </w:r>
                    </w:p>
                    <w:p w14:paraId="19790FEE" w14:textId="77777777" w:rsidR="00C4777E" w:rsidRPr="00A00A2C" w:rsidRDefault="00C4777E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0A2C">
        <w:rPr>
          <w:rFonts w:ascii="Times New Roman" w:hAnsi="Times New Roman"/>
          <w:b/>
          <w:sz w:val="16"/>
          <w:szCs w:val="16"/>
        </w:rPr>
        <w:t>SIGNATURE</w:t>
      </w:r>
      <w:r w:rsidR="00D639AC" w:rsidRPr="00A00A2C">
        <w:rPr>
          <w:rFonts w:ascii="Times New Roman" w:hAnsi="Times New Roman"/>
          <w:b/>
          <w:sz w:val="16"/>
          <w:szCs w:val="16"/>
        </w:rPr>
        <w:t xml:space="preserve"> of Colleg</w:t>
      </w:r>
      <w:r w:rsidR="00C02B15" w:rsidRPr="00A00A2C">
        <w:rPr>
          <w:rFonts w:ascii="Times New Roman" w:hAnsi="Times New Roman"/>
          <w:b/>
          <w:sz w:val="16"/>
          <w:szCs w:val="16"/>
        </w:rPr>
        <w:t xml:space="preserve">e Staff </w:t>
      </w:r>
      <w:r w:rsidR="00D639AC" w:rsidRPr="00A00A2C">
        <w:rPr>
          <w:rFonts w:ascii="Times New Roman" w:hAnsi="Times New Roman"/>
          <w:b/>
          <w:sz w:val="16"/>
          <w:szCs w:val="16"/>
        </w:rPr>
        <w:t>Receiving Request</w:t>
      </w:r>
      <w:r w:rsidR="005F50E1" w:rsidRPr="00A00A2C">
        <w:rPr>
          <w:rFonts w:ascii="Times New Roman" w:hAnsi="Times New Roman"/>
          <w:b/>
          <w:sz w:val="16"/>
          <w:szCs w:val="16"/>
        </w:rPr>
        <w:tab/>
      </w:r>
      <w:r w:rsidR="005F50E1" w:rsidRPr="00A00A2C">
        <w:rPr>
          <w:rFonts w:ascii="Times New Roman" w:hAnsi="Times New Roman"/>
          <w:b/>
          <w:sz w:val="16"/>
          <w:szCs w:val="16"/>
        </w:rPr>
        <w:tab/>
      </w:r>
      <w:r w:rsidR="00961C26" w:rsidRPr="00A00A2C">
        <w:rPr>
          <w:rFonts w:ascii="Times New Roman" w:hAnsi="Times New Roman"/>
          <w:b/>
          <w:sz w:val="16"/>
          <w:szCs w:val="16"/>
        </w:rPr>
        <w:t>(PRINT STAFF NAME)</w:t>
      </w:r>
      <w:r w:rsidR="005F50E1" w:rsidRPr="00A00A2C">
        <w:rPr>
          <w:rFonts w:ascii="Times New Roman" w:hAnsi="Times New Roman"/>
          <w:b/>
          <w:sz w:val="16"/>
          <w:szCs w:val="16"/>
        </w:rPr>
        <w:tab/>
      </w:r>
      <w:r w:rsidR="005F50E1" w:rsidRPr="00A00A2C">
        <w:rPr>
          <w:rFonts w:ascii="Times New Roman" w:hAnsi="Times New Roman"/>
          <w:b/>
          <w:sz w:val="16"/>
          <w:szCs w:val="16"/>
        </w:rPr>
        <w:tab/>
      </w:r>
      <w:r w:rsidR="00AD518B">
        <w:rPr>
          <w:rFonts w:ascii="Times New Roman" w:hAnsi="Times New Roman"/>
          <w:b/>
          <w:sz w:val="16"/>
          <w:szCs w:val="16"/>
        </w:rPr>
        <w:t>Location</w:t>
      </w:r>
      <w:r w:rsidR="005F50E1" w:rsidRPr="00A00A2C">
        <w:rPr>
          <w:rFonts w:ascii="Times New Roman" w:hAnsi="Times New Roman"/>
          <w:b/>
          <w:sz w:val="16"/>
          <w:szCs w:val="16"/>
        </w:rPr>
        <w:tab/>
      </w:r>
      <w:r w:rsidR="00AA15F3" w:rsidRPr="00A00A2C">
        <w:rPr>
          <w:rFonts w:ascii="Times New Roman" w:hAnsi="Times New Roman"/>
          <w:b/>
          <w:sz w:val="16"/>
          <w:szCs w:val="16"/>
        </w:rPr>
        <w:tab/>
      </w:r>
      <w:r w:rsidR="005F50E1" w:rsidRPr="00A00A2C">
        <w:rPr>
          <w:rFonts w:ascii="Times New Roman" w:hAnsi="Times New Roman"/>
          <w:b/>
          <w:sz w:val="16"/>
          <w:szCs w:val="16"/>
        </w:rPr>
        <w:t>Date</w:t>
      </w:r>
    </w:p>
    <w:sectPr w:rsidR="00A00A2C" w:rsidSect="00C4777E">
      <w:headerReference w:type="default" r:id="rId15"/>
      <w:footerReference w:type="default" r:id="rId16"/>
      <w:pgSz w:w="12240" w:h="15840"/>
      <w:pgMar w:top="720" w:right="720" w:bottom="720" w:left="720" w:header="360" w:footer="475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B3BAB9" w14:textId="77777777" w:rsidR="00231540" w:rsidRDefault="00231540">
      <w:r>
        <w:separator/>
      </w:r>
    </w:p>
  </w:endnote>
  <w:endnote w:type="continuationSeparator" w:id="0">
    <w:p w14:paraId="2E1B2E5E" w14:textId="77777777" w:rsidR="00231540" w:rsidRDefault="00231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790FDC" w14:textId="1558BF30" w:rsidR="00C4777E" w:rsidRPr="00A00A2C" w:rsidRDefault="00C4777E" w:rsidP="00487F93">
    <w:pPr>
      <w:overflowPunct w:val="0"/>
      <w:autoSpaceDE w:val="0"/>
      <w:autoSpaceDN w:val="0"/>
      <w:adjustRightInd w:val="0"/>
      <w:jc w:val="center"/>
      <w:textAlignment w:val="baseline"/>
      <w:rPr>
        <w:rFonts w:ascii="Times New Roman" w:hAnsi="Times New Roman"/>
        <w:sz w:val="20"/>
      </w:rPr>
    </w:pPr>
    <w:r>
      <w:rPr>
        <w:rFonts w:ascii="Times New Roman" w:hAnsi="Times New Roman"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790FE1" wp14:editId="6FAE421E">
              <wp:simplePos x="0" y="0"/>
              <wp:positionH relativeFrom="column">
                <wp:posOffset>-76201</wp:posOffset>
              </wp:positionH>
              <wp:positionV relativeFrom="paragraph">
                <wp:posOffset>34290</wp:posOffset>
              </wp:positionV>
              <wp:extent cx="2314575" cy="257175"/>
              <wp:effectExtent l="0" t="0" r="28575" b="285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4575" cy="257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790FEF" w14:textId="77777777" w:rsidR="00C4777E" w:rsidRPr="00137508" w:rsidRDefault="00C4777E" w:rsidP="00224E42">
                          <w:pPr>
                            <w:rPr>
                              <w:sz w:val="6"/>
                              <w:szCs w:val="6"/>
                            </w:rPr>
                          </w:pPr>
                        </w:p>
                        <w:p w14:paraId="19790FF0" w14:textId="309F32C0" w:rsidR="00C4777E" w:rsidRPr="00137508" w:rsidRDefault="006D4BBA" w:rsidP="00224E42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18"/>
                              <w:szCs w:val="18"/>
                            </w:rPr>
                            <w:t>Date to cancel (optional)</w:t>
                          </w:r>
                          <w:r w:rsidR="00C4777E" w:rsidRPr="00137508">
                            <w:rPr>
                              <w:sz w:val="18"/>
                              <w:szCs w:val="18"/>
                            </w:rPr>
                            <w:t xml:space="preserve">:  </w:t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>
                            <w:rPr>
                              <w:sz w:val="18"/>
                              <w:szCs w:val="18"/>
                              <w:u w:val="single"/>
                            </w:rPr>
                            <w:t>____</w:t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 w:rsidR="00C4777E">
                            <w:rPr>
                              <w:sz w:val="18"/>
                              <w:szCs w:val="18"/>
                              <w:u w:val="single"/>
                            </w:rPr>
                            <w:tab/>
                          </w:r>
                          <w:r w:rsidR="00C4777E" w:rsidRPr="00137508">
                            <w:rPr>
                              <w:sz w:val="18"/>
                              <w:szCs w:val="18"/>
                            </w:rPr>
                            <w:t>_______________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90F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6pt;margin-top:2.7pt;width:182.25pt;height:2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">
              <v:textbox>
                <w:txbxContent>
                  <w:p w14:paraId="19790FEF" w14:textId="77777777" w:rsidR="00C4777E" w:rsidRPr="00137508" w:rsidRDefault="00C4777E" w:rsidP="00224E42">
                    <w:pPr>
                      <w:rPr>
                        <w:sz w:val="6"/>
                        <w:szCs w:val="6"/>
                      </w:rPr>
                    </w:pPr>
                  </w:p>
                  <w:p w14:paraId="19790FF0" w14:textId="309F32C0" w:rsidR="00C4777E" w:rsidRPr="00137508" w:rsidRDefault="006D4BBA" w:rsidP="00224E42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/>
                        <w:sz w:val="18"/>
                        <w:szCs w:val="18"/>
                      </w:rPr>
                      <w:t>Date to cancel (optional)</w:t>
                    </w:r>
                    <w:r w:rsidR="00C4777E" w:rsidRPr="00137508">
                      <w:rPr>
                        <w:sz w:val="18"/>
                        <w:szCs w:val="18"/>
                      </w:rPr>
                      <w:t xml:space="preserve">:  </w:t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>
                      <w:rPr>
                        <w:sz w:val="18"/>
                        <w:szCs w:val="18"/>
                        <w:u w:val="single"/>
                      </w:rPr>
                      <w:t>____</w:t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 w:rsidR="00C4777E">
                      <w:rPr>
                        <w:sz w:val="18"/>
                        <w:szCs w:val="18"/>
                        <w:u w:val="single"/>
                      </w:rPr>
                      <w:tab/>
                    </w:r>
                    <w:r w:rsidR="00C4777E" w:rsidRPr="00137508">
                      <w:rPr>
                        <w:sz w:val="18"/>
                        <w:szCs w:val="18"/>
                      </w:rPr>
                      <w:t>_____________________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/>
        <w:sz w:val="20"/>
      </w:rPr>
      <w:t>FOC BLDG 5</w:t>
    </w:r>
    <w:r w:rsidRPr="00A00A2C">
      <w:rPr>
        <w:rFonts w:ascii="Times New Roman" w:hAnsi="Times New Roman"/>
        <w:b/>
        <w:sz w:val="20"/>
      </w:rPr>
      <w:t xml:space="preserve"> </w:t>
    </w:r>
    <w:r w:rsidRPr="00A00A2C">
      <w:rPr>
        <w:rFonts w:ascii="Times New Roman" w:hAnsi="Times New Roman"/>
        <w:sz w:val="20"/>
      </w:rPr>
      <w:t xml:space="preserve">PO Box 3777  </w:t>
    </w:r>
  </w:p>
  <w:p w14:paraId="19790FDD" w14:textId="77777777" w:rsidR="00C4777E" w:rsidRPr="00A00A2C" w:rsidRDefault="00C4777E" w:rsidP="00487F93">
    <w:pPr>
      <w:overflowPunct w:val="0"/>
      <w:autoSpaceDE w:val="0"/>
      <w:autoSpaceDN w:val="0"/>
      <w:adjustRightInd w:val="0"/>
      <w:jc w:val="center"/>
      <w:textAlignment w:val="baseline"/>
      <w:rPr>
        <w:rFonts w:ascii="Times New Roman" w:hAnsi="Times New Roman"/>
        <w:sz w:val="20"/>
      </w:rPr>
    </w:pPr>
    <w:r w:rsidRPr="00A00A2C">
      <w:rPr>
        <w:rFonts w:ascii="Times New Roman" w:hAnsi="Times New Roman"/>
        <w:sz w:val="20"/>
      </w:rPr>
      <w:t xml:space="preserve">Omaha, NE 68103-3777  </w:t>
    </w:r>
  </w:p>
  <w:p w14:paraId="19790FDE" w14:textId="22446A1D" w:rsidR="00C4777E" w:rsidRPr="00A00A2C" w:rsidRDefault="00C4777E" w:rsidP="005F36A4">
    <w:pPr>
      <w:tabs>
        <w:tab w:val="right" w:pos="10080"/>
      </w:tabs>
      <w:overflowPunct w:val="0"/>
      <w:autoSpaceDE w:val="0"/>
      <w:autoSpaceDN w:val="0"/>
      <w:adjustRightInd w:val="0"/>
      <w:jc w:val="center"/>
      <w:textAlignment w:val="baseline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ab/>
    </w:r>
    <w:r w:rsidRPr="00A00A2C">
      <w:rPr>
        <w:rFonts w:ascii="Times New Roman" w:hAnsi="Times New Roman"/>
        <w:sz w:val="16"/>
        <w:szCs w:val="16"/>
      </w:rPr>
      <w:t xml:space="preserve">R: </w:t>
    </w:r>
    <w:r>
      <w:rPr>
        <w:rFonts w:ascii="Times New Roman" w:hAnsi="Times New Roman"/>
        <w:sz w:val="16"/>
        <w:szCs w:val="16"/>
      </w:rPr>
      <w:t>1/1</w:t>
    </w:r>
    <w:r w:rsidR="00A075A8">
      <w:rPr>
        <w:rFonts w:ascii="Times New Roman" w:hAnsi="Times New Roman"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140491" w14:textId="77777777" w:rsidR="00231540" w:rsidRDefault="00231540">
      <w:r>
        <w:separator/>
      </w:r>
    </w:p>
  </w:footnote>
  <w:footnote w:type="continuationSeparator" w:id="0">
    <w:p w14:paraId="163B7DAD" w14:textId="77777777" w:rsidR="00231540" w:rsidRDefault="002315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790FDB" w14:textId="77777777" w:rsidR="00C4777E" w:rsidRDefault="00C4777E" w:rsidP="009D00A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B23F71"/>
    <w:multiLevelType w:val="hybridMultilevel"/>
    <w:tmpl w:val="1B5860BE"/>
    <w:lvl w:ilvl="0" w:tplc="D568A72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recommended="1"/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enforcement="1" w:cryptProviderType="rsaAES" w:cryptAlgorithmClass="hash" w:cryptAlgorithmType="typeAny" w:cryptAlgorithmSid="14" w:cryptSpinCount="100000" w:hash="YFGmbAd2Q8+qeOQThNSybyZCVfoqJZc9PxFSO+wwjQvxOJ+XxCIIapU6Y+SsfKmeh8ivqZSnYc+PQ5oEBt1m0Q==" w:salt="WJ8f+kN7DjogtOHu+ZGmZA==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tjA2N7YwNDe0tDRV0lEKTi0uzszPAykwrAUAomcOqSwAAAA="/>
  </w:docVars>
  <w:rsids>
    <w:rsidRoot w:val="00402BE3"/>
    <w:rsid w:val="00003881"/>
    <w:rsid w:val="00027470"/>
    <w:rsid w:val="00040B32"/>
    <w:rsid w:val="000447ED"/>
    <w:rsid w:val="000558E6"/>
    <w:rsid w:val="00067C39"/>
    <w:rsid w:val="00080133"/>
    <w:rsid w:val="00080AF7"/>
    <w:rsid w:val="000D5F26"/>
    <w:rsid w:val="000E301A"/>
    <w:rsid w:val="000F2B00"/>
    <w:rsid w:val="000F5C95"/>
    <w:rsid w:val="0011571D"/>
    <w:rsid w:val="001235A3"/>
    <w:rsid w:val="0013534D"/>
    <w:rsid w:val="00137508"/>
    <w:rsid w:val="00147A23"/>
    <w:rsid w:val="0015629F"/>
    <w:rsid w:val="00156FBE"/>
    <w:rsid w:val="00183565"/>
    <w:rsid w:val="001922FA"/>
    <w:rsid w:val="001A2017"/>
    <w:rsid w:val="001A71E2"/>
    <w:rsid w:val="001B5CD5"/>
    <w:rsid w:val="001C0FEC"/>
    <w:rsid w:val="001C3CA3"/>
    <w:rsid w:val="001D445F"/>
    <w:rsid w:val="001D6721"/>
    <w:rsid w:val="001E624E"/>
    <w:rsid w:val="001F6903"/>
    <w:rsid w:val="00203AB5"/>
    <w:rsid w:val="00210E53"/>
    <w:rsid w:val="00224E42"/>
    <w:rsid w:val="00231540"/>
    <w:rsid w:val="00231CBF"/>
    <w:rsid w:val="00236A53"/>
    <w:rsid w:val="00255607"/>
    <w:rsid w:val="002729C3"/>
    <w:rsid w:val="00284F3A"/>
    <w:rsid w:val="002938D6"/>
    <w:rsid w:val="002C1A8B"/>
    <w:rsid w:val="002C2E33"/>
    <w:rsid w:val="002D47DC"/>
    <w:rsid w:val="002D5F43"/>
    <w:rsid w:val="002E7789"/>
    <w:rsid w:val="003002EC"/>
    <w:rsid w:val="00311584"/>
    <w:rsid w:val="00313C10"/>
    <w:rsid w:val="0034068A"/>
    <w:rsid w:val="00380C20"/>
    <w:rsid w:val="00381798"/>
    <w:rsid w:val="00384304"/>
    <w:rsid w:val="00394D33"/>
    <w:rsid w:val="003B09AA"/>
    <w:rsid w:val="003B199D"/>
    <w:rsid w:val="003C0BAD"/>
    <w:rsid w:val="003C1D87"/>
    <w:rsid w:val="003D1E8B"/>
    <w:rsid w:val="0040062D"/>
    <w:rsid w:val="00402BE3"/>
    <w:rsid w:val="00411BCA"/>
    <w:rsid w:val="00417A9F"/>
    <w:rsid w:val="00430B16"/>
    <w:rsid w:val="004338CC"/>
    <w:rsid w:val="00440AD6"/>
    <w:rsid w:val="004462F1"/>
    <w:rsid w:val="00453331"/>
    <w:rsid w:val="004660BF"/>
    <w:rsid w:val="00477F22"/>
    <w:rsid w:val="00484C82"/>
    <w:rsid w:val="00487F93"/>
    <w:rsid w:val="004A0C96"/>
    <w:rsid w:val="004A4E03"/>
    <w:rsid w:val="004B3BD6"/>
    <w:rsid w:val="004B3FD8"/>
    <w:rsid w:val="004B498C"/>
    <w:rsid w:val="004D284A"/>
    <w:rsid w:val="004F0AF5"/>
    <w:rsid w:val="00525A1B"/>
    <w:rsid w:val="00535457"/>
    <w:rsid w:val="00535FAF"/>
    <w:rsid w:val="005526DD"/>
    <w:rsid w:val="0055540F"/>
    <w:rsid w:val="00556D13"/>
    <w:rsid w:val="005648A9"/>
    <w:rsid w:val="005773D9"/>
    <w:rsid w:val="00591AB6"/>
    <w:rsid w:val="005E555F"/>
    <w:rsid w:val="005E6FFF"/>
    <w:rsid w:val="005E7766"/>
    <w:rsid w:val="005F36A4"/>
    <w:rsid w:val="005F50E1"/>
    <w:rsid w:val="00624404"/>
    <w:rsid w:val="006326EB"/>
    <w:rsid w:val="00652E8D"/>
    <w:rsid w:val="006549E9"/>
    <w:rsid w:val="006812B9"/>
    <w:rsid w:val="00690353"/>
    <w:rsid w:val="006B3523"/>
    <w:rsid w:val="006B4748"/>
    <w:rsid w:val="006B7925"/>
    <w:rsid w:val="006D4BBA"/>
    <w:rsid w:val="006E38F5"/>
    <w:rsid w:val="006E4BA8"/>
    <w:rsid w:val="006E7C11"/>
    <w:rsid w:val="00701871"/>
    <w:rsid w:val="00705A67"/>
    <w:rsid w:val="007331BF"/>
    <w:rsid w:val="00736CEB"/>
    <w:rsid w:val="00760DCA"/>
    <w:rsid w:val="00766066"/>
    <w:rsid w:val="00772E6C"/>
    <w:rsid w:val="00782020"/>
    <w:rsid w:val="00790124"/>
    <w:rsid w:val="007E3174"/>
    <w:rsid w:val="007E5841"/>
    <w:rsid w:val="007E68B2"/>
    <w:rsid w:val="007F561C"/>
    <w:rsid w:val="007F58B4"/>
    <w:rsid w:val="0080467E"/>
    <w:rsid w:val="00820298"/>
    <w:rsid w:val="008264A0"/>
    <w:rsid w:val="008271D7"/>
    <w:rsid w:val="00827A82"/>
    <w:rsid w:val="0084356D"/>
    <w:rsid w:val="008539E3"/>
    <w:rsid w:val="0085592C"/>
    <w:rsid w:val="00860420"/>
    <w:rsid w:val="00862D68"/>
    <w:rsid w:val="00882303"/>
    <w:rsid w:val="00882680"/>
    <w:rsid w:val="008A218C"/>
    <w:rsid w:val="008A7ECF"/>
    <w:rsid w:val="008B0F6A"/>
    <w:rsid w:val="008C1199"/>
    <w:rsid w:val="008D5DDC"/>
    <w:rsid w:val="008E26CF"/>
    <w:rsid w:val="008E5571"/>
    <w:rsid w:val="008E6850"/>
    <w:rsid w:val="008F3608"/>
    <w:rsid w:val="00905AF6"/>
    <w:rsid w:val="00930687"/>
    <w:rsid w:val="009428AB"/>
    <w:rsid w:val="0095380B"/>
    <w:rsid w:val="00961C26"/>
    <w:rsid w:val="009625C9"/>
    <w:rsid w:val="00983BC9"/>
    <w:rsid w:val="009A6442"/>
    <w:rsid w:val="009B3BAE"/>
    <w:rsid w:val="009C7453"/>
    <w:rsid w:val="009D00AD"/>
    <w:rsid w:val="009E25FB"/>
    <w:rsid w:val="009F330E"/>
    <w:rsid w:val="00A00A2C"/>
    <w:rsid w:val="00A07025"/>
    <w:rsid w:val="00A075A8"/>
    <w:rsid w:val="00A20873"/>
    <w:rsid w:val="00A25115"/>
    <w:rsid w:val="00A6171B"/>
    <w:rsid w:val="00A630C6"/>
    <w:rsid w:val="00A91258"/>
    <w:rsid w:val="00AA15F3"/>
    <w:rsid w:val="00AD518B"/>
    <w:rsid w:val="00AF2C92"/>
    <w:rsid w:val="00AF6E2B"/>
    <w:rsid w:val="00B06B69"/>
    <w:rsid w:val="00B10964"/>
    <w:rsid w:val="00B11DCA"/>
    <w:rsid w:val="00B207A2"/>
    <w:rsid w:val="00B22E4D"/>
    <w:rsid w:val="00B35123"/>
    <w:rsid w:val="00B6031F"/>
    <w:rsid w:val="00B617E2"/>
    <w:rsid w:val="00B80D4E"/>
    <w:rsid w:val="00BA1AA6"/>
    <w:rsid w:val="00BA345C"/>
    <w:rsid w:val="00C02B15"/>
    <w:rsid w:val="00C22F44"/>
    <w:rsid w:val="00C317D4"/>
    <w:rsid w:val="00C40990"/>
    <w:rsid w:val="00C4777E"/>
    <w:rsid w:val="00C50B92"/>
    <w:rsid w:val="00C524B3"/>
    <w:rsid w:val="00C5741E"/>
    <w:rsid w:val="00C752D7"/>
    <w:rsid w:val="00C75A92"/>
    <w:rsid w:val="00C87411"/>
    <w:rsid w:val="00D06D55"/>
    <w:rsid w:val="00D166B2"/>
    <w:rsid w:val="00D27F4B"/>
    <w:rsid w:val="00D3506C"/>
    <w:rsid w:val="00D55DEA"/>
    <w:rsid w:val="00D56024"/>
    <w:rsid w:val="00D639AC"/>
    <w:rsid w:val="00D651D8"/>
    <w:rsid w:val="00D67AD5"/>
    <w:rsid w:val="00D80994"/>
    <w:rsid w:val="00D941EF"/>
    <w:rsid w:val="00D95CA8"/>
    <w:rsid w:val="00DA0D2B"/>
    <w:rsid w:val="00DB13F0"/>
    <w:rsid w:val="00DB6DCA"/>
    <w:rsid w:val="00DC3FD9"/>
    <w:rsid w:val="00DD0D02"/>
    <w:rsid w:val="00DD1B45"/>
    <w:rsid w:val="00E22F57"/>
    <w:rsid w:val="00E5270D"/>
    <w:rsid w:val="00E57DD6"/>
    <w:rsid w:val="00E63F1F"/>
    <w:rsid w:val="00E71C8C"/>
    <w:rsid w:val="00E7360F"/>
    <w:rsid w:val="00EA034D"/>
    <w:rsid w:val="00EA14C2"/>
    <w:rsid w:val="00ED7892"/>
    <w:rsid w:val="00EE39DF"/>
    <w:rsid w:val="00EE47F0"/>
    <w:rsid w:val="00EE54C3"/>
    <w:rsid w:val="00EF4A52"/>
    <w:rsid w:val="00F14E05"/>
    <w:rsid w:val="00F4196D"/>
    <w:rsid w:val="00F87709"/>
    <w:rsid w:val="00FA040B"/>
    <w:rsid w:val="00FB671F"/>
    <w:rsid w:val="00FD57A3"/>
    <w:rsid w:val="00FE1FE3"/>
    <w:rsid w:val="00FF2D30"/>
    <w:rsid w:val="00FF2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9790F7D"/>
  <w15:docId w15:val="{63DF5E25-A934-468D-A8FD-B0CD3D7B2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84A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40AD6"/>
    <w:rPr>
      <w:sz w:val="20"/>
    </w:rPr>
  </w:style>
  <w:style w:type="paragraph" w:styleId="Title">
    <w:name w:val="Title"/>
    <w:basedOn w:val="Normal"/>
    <w:link w:val="TitleChar"/>
    <w:qFormat/>
    <w:rsid w:val="00440AD6"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0F5C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A20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A201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961C2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leChar">
    <w:name w:val="Title Char"/>
    <w:basedOn w:val="DefaultParagraphFont"/>
    <w:link w:val="Title"/>
    <w:rsid w:val="00983BC9"/>
    <w:rPr>
      <w:rFonts w:ascii="Arial" w:hAnsi="Arial"/>
      <w:b/>
      <w:sz w:val="32"/>
    </w:rPr>
  </w:style>
  <w:style w:type="paragraph" w:styleId="NoSpacing">
    <w:name w:val="No Spacing"/>
    <w:uiPriority w:val="1"/>
    <w:qFormat/>
    <w:rsid w:val="006E7C11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4777E"/>
    <w:rPr>
      <w:color w:val="5A80A3"/>
      <w:u w:val="single"/>
    </w:rPr>
  </w:style>
  <w:style w:type="paragraph" w:styleId="NormalWeb">
    <w:name w:val="Normal (Web)"/>
    <w:basedOn w:val="Normal"/>
    <w:uiPriority w:val="99"/>
    <w:unhideWhenUsed/>
    <w:rsid w:val="00C4777E"/>
    <w:pPr>
      <w:spacing w:before="192" w:after="48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83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records@mccneb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myway.mccneb.edu/StudentServices/Records/Records%20Forms/AuthorizationtoReleaseStudentInformation.doc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408313d-b437-4f49-9134-0613b1cf82e0">5K6DURXD36E5-1770-1662</_dlc_DocId>
    <_dlc_DocIdUrl xmlns="4408313d-b437-4f49-9134-0613b1cf82e0">
      <Url>https://myway.mccneb.edu/StudentServices/Records/_layouts/15/DocIdRedir.aspx?ID=5K6DURXD36E5-1770-1662</Url>
      <Description>5K6DURXD36E5-1770-1662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04942BDE1B5B46B736B994400E9712" ma:contentTypeVersion="0" ma:contentTypeDescription="Create a new document." ma:contentTypeScope="" ma:versionID="5111dbb7f24277b1c4c7b4c0fd3104bf">
  <xsd:schema xmlns:xsd="http://www.w3.org/2001/XMLSchema" xmlns:xs="http://www.w3.org/2001/XMLSchema" xmlns:p="http://schemas.microsoft.com/office/2006/metadata/properties" xmlns:ns2="4408313d-b437-4f49-9134-0613b1cf82e0" targetNamespace="http://schemas.microsoft.com/office/2006/metadata/properties" ma:root="true" ma:fieldsID="bd1be60fe4471fa6a939d2927d13018e" ns2:_="">
    <xsd:import namespace="4408313d-b437-4f49-9134-0613b1cf82e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313d-b437-4f49-9134-0613b1cf82e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CDCFE-64F3-4EBA-B3ED-4C48357DD8E5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4408313d-b437-4f49-9134-0613b1cf82e0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17285F5-D130-4808-85BC-2E3F64D053A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E97B813-CDF2-496C-A283-B242E0C0F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313d-b437-4f49-9134-0613b1cf82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8EE470-AC82-4BC2-9FD7-D10F8726B82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F0CDF19-B803-4EAE-AC5D-0566F38AA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4128</Characters>
  <Application>Microsoft Office Word</Application>
  <DocSecurity>6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EASE OF NONDIRECTORY INFORMATION</vt:lpstr>
    </vt:vector>
  </TitlesOfParts>
  <Company/>
  <LinksUpToDate>false</LinksUpToDate>
  <CharactersWithSpaces>4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OF NONDIRECTORY INFORMATION</dc:title>
  <dc:creator>metro</dc:creator>
  <cp:lastModifiedBy>Davis, Nadra</cp:lastModifiedBy>
  <cp:revision>2</cp:revision>
  <cp:lastPrinted>2014-12-11T20:28:00Z</cp:lastPrinted>
  <dcterms:created xsi:type="dcterms:W3CDTF">2018-02-22T17:57:00Z</dcterms:created>
  <dcterms:modified xsi:type="dcterms:W3CDTF">2018-02-22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04942BDE1B5B46B736B994400E9712</vt:lpwstr>
  </property>
  <property fmtid="{D5CDD505-2E9C-101B-9397-08002B2CF9AE}" pid="3" name="_dlc_DocIdItemGuid">
    <vt:lpwstr>c2d2e789-34bf-4dc5-aa9c-1a886e5e7df3</vt:lpwstr>
  </property>
</Properties>
</file>